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5F33" w:rsidRPr="00F35F33" w:rsidRDefault="00F35F33" w:rsidP="00F479DB">
      <w:pPr>
        <w:spacing w:after="0" w:line="240" w:lineRule="auto"/>
        <w:contextualSpacing/>
        <w:rPr>
          <w:b/>
          <w:bCs/>
          <w:lang w:val="en-US"/>
        </w:rPr>
      </w:pPr>
      <w:r w:rsidRPr="00F35F33">
        <w:rPr>
          <w:b/>
          <w:bCs/>
          <w:lang w:val="en-US"/>
        </w:rPr>
        <w:t>Name: _</w:t>
      </w:r>
      <w:r w:rsidR="00F26D2A">
        <w:rPr>
          <w:b/>
          <w:bCs/>
          <w:lang w:val="en-US"/>
        </w:rPr>
        <w:t>BOLLOJU AKHIL KUMAR</w:t>
      </w:r>
      <w:r w:rsidRPr="00F35F33">
        <w:rPr>
          <w:b/>
          <w:bCs/>
          <w:lang w:val="en-US"/>
        </w:rPr>
        <w:t>________________________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Date: </w:t>
      </w:r>
      <w:r w:rsidRPr="00F35F33">
        <w:rPr>
          <w:b/>
          <w:bCs/>
          <w:u w:val="single"/>
          <w:lang w:val="en-US"/>
        </w:rPr>
        <w:t>16-05-2022</w:t>
      </w:r>
    </w:p>
    <w:p w:rsidR="00F35F33" w:rsidRDefault="00F35F33" w:rsidP="00F479DB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</w:p>
    <w:p w:rsidR="00F548C1" w:rsidRPr="008E1A7D" w:rsidRDefault="00F479DB" w:rsidP="00F479DB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8E1A7D">
        <w:rPr>
          <w:b/>
          <w:bCs/>
          <w:sz w:val="28"/>
          <w:szCs w:val="28"/>
          <w:lang w:val="en-US"/>
        </w:rPr>
        <w:t>ANGULAR MCQ QUESTION</w:t>
      </w:r>
    </w:p>
    <w:p w:rsidR="00F479DB" w:rsidRPr="008E1A7D" w:rsidRDefault="00F479DB" w:rsidP="00F479DB">
      <w:pPr>
        <w:spacing w:after="0" w:line="240" w:lineRule="auto"/>
        <w:contextualSpacing/>
        <w:rPr>
          <w:lang w:val="en-US"/>
        </w:rPr>
      </w:pPr>
    </w:p>
    <w:p w:rsidR="004235EB" w:rsidRPr="008E1A7D" w:rsidRDefault="004235EB" w:rsidP="004235E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community Angular JS belongs to?</w:t>
      </w:r>
    </w:p>
    <w:p w:rsidR="004235EB" w:rsidRPr="008E1A7D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witter</w:t>
      </w:r>
    </w:p>
    <w:p w:rsidR="004235EB" w:rsidRPr="000652FF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0652FF">
        <w:rPr>
          <w:color w:val="4472C4" w:themeColor="accent1"/>
          <w:lang w:val="en-US"/>
        </w:rPr>
        <w:t>google</w:t>
      </w:r>
      <w:proofErr w:type="spellEnd"/>
    </w:p>
    <w:p w:rsidR="004235EB" w:rsidRPr="008E1A7D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microsoft</w:t>
      </w:r>
      <w:proofErr w:type="spellEnd"/>
    </w:p>
    <w:p w:rsidR="004235EB" w:rsidRPr="008E1A7D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facebook</w:t>
      </w:r>
      <w:proofErr w:type="spellEnd"/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is entirely based on HTML and JavaScript</w:t>
      </w:r>
    </w:p>
    <w:p w:rsidR="007504E0" w:rsidRPr="000652FF" w:rsidRDefault="007504E0" w:rsidP="007504E0">
      <w:pPr>
        <w:pStyle w:val="ListParagraph"/>
        <w:numPr>
          <w:ilvl w:val="0"/>
          <w:numId w:val="55"/>
        </w:numPr>
        <w:spacing w:after="0" w:line="240" w:lineRule="auto"/>
        <w:rPr>
          <w:color w:val="4472C4" w:themeColor="accent1"/>
          <w:lang w:val="en-US"/>
        </w:rPr>
      </w:pPr>
      <w:r w:rsidRPr="000652FF">
        <w:rPr>
          <w:color w:val="4472C4" w:themeColor="accent1"/>
          <w:lang w:val="en-US"/>
        </w:rPr>
        <w:t>true</w:t>
      </w:r>
    </w:p>
    <w:p w:rsidR="007504E0" w:rsidRPr="008E1A7D" w:rsidRDefault="007504E0" w:rsidP="007504E0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the correct syntax to write an expression?</w:t>
      </w:r>
    </w:p>
    <w:p w:rsidR="007504E0" w:rsidRPr="000652FF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color w:val="4472C4" w:themeColor="accent1"/>
          <w:lang w:val="en-US"/>
        </w:rPr>
      </w:pPr>
      <w:r w:rsidRPr="000652FF">
        <w:rPr>
          <w:color w:val="4472C4" w:themeColor="accent1"/>
          <w:lang w:val="en-US"/>
        </w:rPr>
        <w:t>{{expressions}}</w:t>
      </w:r>
    </w:p>
    <w:p w:rsidR="007504E0" w:rsidRPr="008E1A7D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[expression]</w:t>
      </w:r>
    </w:p>
    <w:p w:rsidR="007504E0" w:rsidRPr="008E1A7D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expression}</w:t>
      </w:r>
    </w:p>
    <w:p w:rsidR="007504E0" w:rsidRPr="008E1A7D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[[expression]]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can be used as a prefix for Directive?</w:t>
      </w:r>
    </w:p>
    <w:p w:rsidR="007504E0" w:rsidRPr="008E1A7D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</w:t>
      </w:r>
    </w:p>
    <w:p w:rsidR="007504E0" w:rsidRPr="008E1A7D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x-</w:t>
      </w:r>
    </w:p>
    <w:p w:rsidR="007504E0" w:rsidRPr="008E1A7D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ata-</w:t>
      </w:r>
    </w:p>
    <w:p w:rsidR="007504E0" w:rsidRPr="000652FF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color w:val="4472C4" w:themeColor="accent1"/>
          <w:lang w:val="en-US"/>
        </w:rPr>
      </w:pPr>
      <w:r w:rsidRPr="000652FF">
        <w:rPr>
          <w:color w:val="4472C4" w:themeColor="accent1"/>
          <w:lang w:val="en-US"/>
        </w:rPr>
        <w:t>All of the above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Which directive is used to start an </w:t>
      </w:r>
      <w:r w:rsidR="00344741">
        <w:rPr>
          <w:lang w:val="en-US"/>
        </w:rPr>
        <w:t>A</w:t>
      </w:r>
      <w:r w:rsidRPr="008E1A7D">
        <w:rPr>
          <w:lang w:val="en-US"/>
        </w:rPr>
        <w:t>ngular application?</w:t>
      </w:r>
    </w:p>
    <w:p w:rsidR="007504E0" w:rsidRPr="000652FF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0652FF">
        <w:rPr>
          <w:color w:val="4472C4" w:themeColor="accent1"/>
          <w:lang w:val="en-US"/>
        </w:rPr>
        <w:t>ng</w:t>
      </w:r>
      <w:proofErr w:type="spellEnd"/>
      <w:r w:rsidRPr="000652FF">
        <w:rPr>
          <w:color w:val="4472C4" w:themeColor="accent1"/>
          <w:lang w:val="en-US"/>
        </w:rPr>
        <w:t>-app</w:t>
      </w:r>
    </w:p>
    <w:p w:rsidR="007504E0" w:rsidRPr="008E1A7D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start</w:t>
      </w:r>
    </w:p>
    <w:p w:rsidR="007504E0" w:rsidRPr="008E1A7D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begin</w:t>
      </w:r>
    </w:p>
    <w:p w:rsidR="007504E0" w:rsidRPr="008E1A7D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init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binds the values of application data to HTML input controls in angular JS?</w:t>
      </w:r>
    </w:p>
    <w:p w:rsidR="007504E0" w:rsidRPr="008E1A7D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app</w:t>
      </w:r>
    </w:p>
    <w:p w:rsidR="007504E0" w:rsidRPr="000652FF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0652FF">
        <w:rPr>
          <w:color w:val="4472C4" w:themeColor="accent1"/>
          <w:lang w:val="en-US"/>
        </w:rPr>
        <w:t>ng</w:t>
      </w:r>
      <w:proofErr w:type="spellEnd"/>
      <w:r w:rsidRPr="000652FF">
        <w:rPr>
          <w:color w:val="4472C4" w:themeColor="accent1"/>
          <w:lang w:val="en-US"/>
        </w:rPr>
        <w:t>-model</w:t>
      </w:r>
    </w:p>
    <w:p w:rsidR="007504E0" w:rsidRPr="008E1A7D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bind</w:t>
      </w:r>
    </w:p>
    <w:p w:rsidR="007504E0" w:rsidRPr="008E1A7D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binds Application data to HTML tags in angular JS?</w:t>
      </w:r>
    </w:p>
    <w:p w:rsidR="007504E0" w:rsidRPr="008E1A7D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app</w:t>
      </w:r>
    </w:p>
    <w:p w:rsidR="007504E0" w:rsidRPr="008E1A7D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model</w:t>
      </w:r>
    </w:p>
    <w:p w:rsidR="007504E0" w:rsidRPr="000652FF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0652FF">
        <w:rPr>
          <w:color w:val="4472C4" w:themeColor="accent1"/>
          <w:lang w:val="en-US"/>
        </w:rPr>
        <w:t>ng</w:t>
      </w:r>
      <w:proofErr w:type="spellEnd"/>
      <w:r w:rsidRPr="000652FF">
        <w:rPr>
          <w:color w:val="4472C4" w:themeColor="accent1"/>
          <w:lang w:val="en-US"/>
        </w:rPr>
        <w:t>-bind</w:t>
      </w:r>
    </w:p>
    <w:p w:rsidR="007504E0" w:rsidRPr="008E1A7D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we create custom directive in Angular JS?</w:t>
      </w:r>
    </w:p>
    <w:p w:rsidR="007504E0" w:rsidRPr="000652FF" w:rsidRDefault="007504E0" w:rsidP="007504E0">
      <w:pPr>
        <w:pStyle w:val="ListParagraph"/>
        <w:numPr>
          <w:ilvl w:val="0"/>
          <w:numId w:val="61"/>
        </w:numPr>
        <w:spacing w:after="0" w:line="240" w:lineRule="auto"/>
        <w:rPr>
          <w:color w:val="4472C4" w:themeColor="accent1"/>
          <w:lang w:val="en-US"/>
        </w:rPr>
      </w:pPr>
      <w:r w:rsidRPr="000652FF">
        <w:rPr>
          <w:color w:val="4472C4" w:themeColor="accent1"/>
          <w:lang w:val="en-US"/>
        </w:rPr>
        <w:t>True</w:t>
      </w:r>
    </w:p>
    <w:p w:rsidR="007504E0" w:rsidRPr="008E1A7D" w:rsidRDefault="007504E0" w:rsidP="007504E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7504E0" w:rsidRDefault="007504E0" w:rsidP="007504E0">
      <w:pPr>
        <w:spacing w:after="0" w:line="240" w:lineRule="auto"/>
        <w:rPr>
          <w:lang w:val="en-US"/>
        </w:rPr>
      </w:pPr>
    </w:p>
    <w:p w:rsidR="00F35F33" w:rsidRDefault="00F35F33" w:rsidP="007504E0">
      <w:pPr>
        <w:spacing w:after="0" w:line="240" w:lineRule="auto"/>
        <w:rPr>
          <w:lang w:val="en-US"/>
        </w:rPr>
      </w:pPr>
    </w:p>
    <w:p w:rsidR="00F35F33" w:rsidRDefault="00F35F33" w:rsidP="007504E0">
      <w:pPr>
        <w:spacing w:after="0" w:line="240" w:lineRule="auto"/>
        <w:rPr>
          <w:lang w:val="en-US"/>
        </w:rPr>
      </w:pPr>
    </w:p>
    <w:p w:rsidR="00F35F33" w:rsidRPr="008E1A7D" w:rsidRDefault="00F35F33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is a filter in Angular Js?</w:t>
      </w:r>
    </w:p>
    <w:p w:rsidR="007504E0" w:rsidRPr="008E1A7D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rrency</w:t>
      </w:r>
    </w:p>
    <w:p w:rsidR="007504E0" w:rsidRPr="008E1A7D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ate</w:t>
      </w:r>
    </w:p>
    <w:p w:rsidR="007504E0" w:rsidRPr="008E1A7D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ppercase</w:t>
      </w:r>
    </w:p>
    <w:p w:rsidR="007504E0" w:rsidRPr="000652FF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color w:val="4472C4" w:themeColor="accent1"/>
          <w:lang w:val="en-US"/>
        </w:rPr>
      </w:pPr>
      <w:r w:rsidRPr="000652FF">
        <w:rPr>
          <w:color w:val="4472C4" w:themeColor="accent1"/>
          <w:lang w:val="en-US"/>
        </w:rPr>
        <w:t>All of the above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ow to combine filter with expression?</w:t>
      </w:r>
    </w:p>
    <w:p w:rsidR="007504E0" w:rsidRPr="008E1A7D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Comma {{expression, pipe}}</w:t>
      </w:r>
    </w:p>
    <w:p w:rsidR="007504E0" w:rsidRPr="008E1A7D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Dot {{expression. pipe}}</w:t>
      </w:r>
    </w:p>
    <w:p w:rsidR="007504E0" w:rsidRPr="002F3709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 xml:space="preserve">Using </w:t>
      </w:r>
      <w:proofErr w:type="spellStart"/>
      <w:r w:rsidRPr="002F3709">
        <w:rPr>
          <w:color w:val="4472C4" w:themeColor="accent1"/>
          <w:lang w:val="en-US"/>
        </w:rPr>
        <w:t>PIpe</w:t>
      </w:r>
      <w:proofErr w:type="spellEnd"/>
      <w:r w:rsidRPr="002F3709">
        <w:rPr>
          <w:color w:val="4472C4" w:themeColor="accent1"/>
          <w:lang w:val="en-US"/>
        </w:rPr>
        <w:t xml:space="preserve"> {{expression | pipe}}</w:t>
      </w:r>
    </w:p>
    <w:p w:rsidR="007504E0" w:rsidRPr="008E1A7D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Slash {{expression / pipe}}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data binding in angular JS?</w:t>
      </w:r>
    </w:p>
    <w:p w:rsidR="007504E0" w:rsidRPr="002F3709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>Synchronization between model part and view part</w:t>
      </w:r>
    </w:p>
    <w:p w:rsidR="007504E0" w:rsidRPr="008E1A7D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ynchronization between controller part and view part</w:t>
      </w:r>
    </w:p>
    <w:p w:rsidR="007504E0" w:rsidRPr="008E1A7D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ynchronization between model part and controller part</w:t>
      </w:r>
    </w:p>
    <w:p w:rsidR="007504E0" w:rsidRPr="008E1A7D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7504E0" w:rsidRPr="008E1A7D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ow many $</w:t>
      </w:r>
      <w:proofErr w:type="spellStart"/>
      <w:r w:rsidRPr="008E1A7D">
        <w:rPr>
          <w:lang w:val="en-US"/>
        </w:rPr>
        <w:t>RootScope</w:t>
      </w:r>
      <w:proofErr w:type="spellEnd"/>
      <w:r w:rsidRPr="008E1A7D">
        <w:rPr>
          <w:lang w:val="en-US"/>
        </w:rPr>
        <w:t xml:space="preserve"> an angular JS application can have?</w:t>
      </w:r>
    </w:p>
    <w:p w:rsidR="007504E0" w:rsidRPr="008E1A7D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Zero</w:t>
      </w:r>
    </w:p>
    <w:p w:rsidR="007504E0" w:rsidRPr="002F3709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>One</w:t>
      </w:r>
    </w:p>
    <w:p w:rsidR="007504E0" w:rsidRPr="008E1A7D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wo</w:t>
      </w:r>
    </w:p>
    <w:p w:rsidR="007504E0" w:rsidRPr="008E1A7D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nfinity</w:t>
      </w:r>
    </w:p>
    <w:p w:rsidR="007504E0" w:rsidRPr="008E1A7D" w:rsidRDefault="007504E0" w:rsidP="007504E0">
      <w:pPr>
        <w:spacing w:after="0" w:line="240" w:lineRule="auto"/>
        <w:rPr>
          <w:lang w:val="en-US"/>
        </w:rPr>
      </w:pPr>
    </w:p>
    <w:p w:rsidR="0084309B" w:rsidRPr="008E1A7D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is used to specify a controller in HTML element?</w:t>
      </w:r>
    </w:p>
    <w:p w:rsidR="0084309B" w:rsidRPr="008E1A7D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control</w:t>
      </w:r>
    </w:p>
    <w:p w:rsidR="0084309B" w:rsidRPr="002F3709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2F3709">
        <w:rPr>
          <w:color w:val="4472C4" w:themeColor="accent1"/>
          <w:lang w:val="en-US"/>
        </w:rPr>
        <w:t>ng</w:t>
      </w:r>
      <w:proofErr w:type="spellEnd"/>
      <w:r w:rsidRPr="002F3709">
        <w:rPr>
          <w:color w:val="4472C4" w:themeColor="accent1"/>
          <w:lang w:val="en-US"/>
        </w:rPr>
        <w:t>-controller</w:t>
      </w:r>
    </w:p>
    <w:p w:rsidR="0084309B" w:rsidRPr="008E1A7D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ctrl</w:t>
      </w:r>
    </w:p>
    <w:p w:rsidR="007504E0" w:rsidRPr="008E1A7D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troller</w:t>
      </w:r>
    </w:p>
    <w:p w:rsidR="0084309B" w:rsidRPr="008E1A7D" w:rsidRDefault="0084309B" w:rsidP="0084309B">
      <w:pPr>
        <w:spacing w:after="0" w:line="240" w:lineRule="auto"/>
        <w:rPr>
          <w:lang w:val="en-US"/>
        </w:rPr>
      </w:pPr>
    </w:p>
    <w:p w:rsidR="0084309B" w:rsidRPr="008E1A7D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sign is used as prefix for the built-in objects in Angular?</w:t>
      </w:r>
    </w:p>
    <w:p w:rsidR="0084309B" w:rsidRPr="008E1A7D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#</w:t>
      </w:r>
    </w:p>
    <w:p w:rsidR="0084309B" w:rsidRPr="008E1A7D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%</w:t>
      </w:r>
    </w:p>
    <w:p w:rsidR="0084309B" w:rsidRPr="008E1A7D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@</w:t>
      </w:r>
    </w:p>
    <w:p w:rsidR="0084309B" w:rsidRPr="002F3709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>$</w:t>
      </w:r>
    </w:p>
    <w:p w:rsidR="0084309B" w:rsidRPr="008E1A7D" w:rsidRDefault="0084309B" w:rsidP="0084309B">
      <w:pPr>
        <w:spacing w:after="0" w:line="240" w:lineRule="auto"/>
        <w:rPr>
          <w:lang w:val="en-US"/>
        </w:rPr>
      </w:pPr>
    </w:p>
    <w:p w:rsidR="0084309B" w:rsidRPr="008E1A7D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Can we nest 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app directive?</w:t>
      </w:r>
    </w:p>
    <w:p w:rsidR="0084309B" w:rsidRPr="002F3709" w:rsidRDefault="0084309B" w:rsidP="0084309B">
      <w:pPr>
        <w:pStyle w:val="ListParagraph"/>
        <w:numPr>
          <w:ilvl w:val="0"/>
          <w:numId w:val="68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>True</w:t>
      </w:r>
    </w:p>
    <w:p w:rsidR="0084309B" w:rsidRPr="008E1A7D" w:rsidRDefault="0084309B" w:rsidP="0084309B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4235EB" w:rsidRPr="008E1A7D" w:rsidRDefault="004235EB" w:rsidP="00F479DB">
      <w:pPr>
        <w:spacing w:after="0" w:line="240" w:lineRule="auto"/>
        <w:contextualSpacing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Js is based on</w:t>
      </w:r>
    </w:p>
    <w:p w:rsidR="00692AEB" w:rsidRPr="008E1A7D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VC Architecture</w:t>
      </w:r>
    </w:p>
    <w:p w:rsidR="00692AEB" w:rsidRPr="008E1A7D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corator pattern</w:t>
      </w:r>
    </w:p>
    <w:p w:rsidR="00692AEB" w:rsidRPr="002F3709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>MVVM Architectural pattern</w:t>
      </w:r>
    </w:p>
    <w:p w:rsidR="00692AEB" w:rsidRPr="008E1A7D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Observer Pattern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expressions are written using</w:t>
      </w:r>
    </w:p>
    <w:p w:rsidR="00692AEB" w:rsidRPr="008E1A7D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(expression)</w:t>
      </w:r>
    </w:p>
    <w:p w:rsidR="00692AEB" w:rsidRPr="002F3709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>{{expression}}</w:t>
      </w:r>
    </w:p>
    <w:p w:rsidR="00692AEB" w:rsidRPr="008E1A7D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{{expression}}}</w:t>
      </w:r>
    </w:p>
    <w:p w:rsidR="00692AEB" w:rsidRPr="008E1A7D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lastRenderedPageBreak/>
        <w:t>[expression]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correct way to apply multiple filters in Angular.</w:t>
      </w:r>
    </w:p>
    <w:p w:rsidR="00692AEB" w:rsidRPr="002F3709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color w:val="4472C4" w:themeColor="accent1"/>
          <w:lang w:val="en-US"/>
        </w:rPr>
      </w:pPr>
      <w:r w:rsidRPr="002F3709">
        <w:rPr>
          <w:color w:val="4472C4" w:themeColor="accent1"/>
          <w:lang w:val="en-US"/>
        </w:rPr>
        <w:t>{{ expression | filter1 | filter2 | ... }}</w:t>
      </w:r>
    </w:p>
    <w:p w:rsidR="00692AEB" w:rsidRPr="008E1A7D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{ expression | {filter1} | {filter2} | ... }}</w:t>
      </w:r>
    </w:p>
    <w:p w:rsidR="00692AEB" w:rsidRPr="008E1A7D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{ expression - {filter1} - {filter2} - ... }}</w:t>
      </w:r>
    </w:p>
    <w:p w:rsidR="00692AEB" w:rsidRPr="008E1A7D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{{ {filter1} | {filter2} | ...-expression}}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directive initializes an Angular application?</w:t>
      </w:r>
    </w:p>
    <w:p w:rsidR="00692AEB" w:rsidRPr="002756DE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2756DE">
        <w:rPr>
          <w:color w:val="4472C4" w:themeColor="accent1"/>
          <w:lang w:val="en-US"/>
        </w:rPr>
        <w:t>ng</w:t>
      </w:r>
      <w:proofErr w:type="spellEnd"/>
      <w:r w:rsidRPr="002756DE">
        <w:rPr>
          <w:color w:val="4472C4" w:themeColor="accent1"/>
          <w:lang w:val="en-US"/>
        </w:rPr>
        <w:t>-init</w:t>
      </w:r>
    </w:p>
    <w:p w:rsidR="00692AEB" w:rsidRPr="008E1A7D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app</w:t>
      </w:r>
    </w:p>
    <w:p w:rsidR="00692AEB" w:rsidRPr="008E1A7D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Src</w:t>
      </w:r>
      <w:proofErr w:type="spellEnd"/>
    </w:p>
    <w:p w:rsidR="00692AEB" w:rsidRPr="008E1A7D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start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following is not valid Angular Filter</w:t>
      </w:r>
    </w:p>
    <w:p w:rsidR="00692AEB" w:rsidRPr="008E1A7D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lowercase</w:t>
      </w:r>
    </w:p>
    <w:p w:rsidR="00692AEB" w:rsidRPr="008E1A7D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orderby</w:t>
      </w:r>
      <w:proofErr w:type="spellEnd"/>
    </w:p>
    <w:p w:rsidR="00692AEB" w:rsidRPr="002756DE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color w:val="4472C4" w:themeColor="accent1"/>
          <w:lang w:val="en-US"/>
        </w:rPr>
      </w:pPr>
      <w:r w:rsidRPr="002756DE">
        <w:rPr>
          <w:color w:val="4472C4" w:themeColor="accent1"/>
          <w:lang w:val="en-US"/>
        </w:rPr>
        <w:t>email</w:t>
      </w:r>
    </w:p>
    <w:p w:rsidR="00692AEB" w:rsidRPr="008E1A7D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rrency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are Angular Controllers are responsible for</w:t>
      </w:r>
    </w:p>
    <w:p w:rsidR="00692AEB" w:rsidRPr="002756DE" w:rsidRDefault="00692AEB" w:rsidP="00692AEB">
      <w:pPr>
        <w:pStyle w:val="ListParagraph"/>
        <w:numPr>
          <w:ilvl w:val="0"/>
          <w:numId w:val="34"/>
        </w:numPr>
        <w:spacing w:after="0" w:line="240" w:lineRule="auto"/>
        <w:rPr>
          <w:color w:val="4472C4" w:themeColor="accent1"/>
          <w:lang w:val="en-US"/>
        </w:rPr>
      </w:pPr>
      <w:r w:rsidRPr="002756DE">
        <w:rPr>
          <w:color w:val="4472C4" w:themeColor="accent1"/>
          <w:lang w:val="en-US"/>
        </w:rPr>
        <w:t>Controlling the data.</w:t>
      </w:r>
    </w:p>
    <w:p w:rsidR="00692AEB" w:rsidRPr="008E1A7D" w:rsidRDefault="00692AEB" w:rsidP="00692AEB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isplaying the data.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Which Angular directive is used to binds the value of HTML controls (input, select, </w:t>
      </w:r>
      <w:proofErr w:type="spellStart"/>
      <w:r w:rsidRPr="008E1A7D">
        <w:rPr>
          <w:lang w:val="en-US"/>
        </w:rPr>
        <w:t>textarea</w:t>
      </w:r>
      <w:proofErr w:type="spellEnd"/>
      <w:r w:rsidRPr="008E1A7D">
        <w:rPr>
          <w:lang w:val="en-US"/>
        </w:rPr>
        <w:t>) to application data?</w:t>
      </w:r>
    </w:p>
    <w:p w:rsidR="00692AEB" w:rsidRPr="008E1A7D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cloak</w:t>
      </w:r>
    </w:p>
    <w:p w:rsidR="00692AEB" w:rsidRPr="008E1A7D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bind</w:t>
      </w:r>
    </w:p>
    <w:p w:rsidR="00692AEB" w:rsidRPr="002756DE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2756DE">
        <w:rPr>
          <w:color w:val="4472C4" w:themeColor="accent1"/>
          <w:lang w:val="en-US"/>
        </w:rPr>
        <w:t>ng</w:t>
      </w:r>
      <w:proofErr w:type="spellEnd"/>
      <w:r w:rsidRPr="002756DE">
        <w:rPr>
          <w:color w:val="4472C4" w:themeColor="accent1"/>
          <w:lang w:val="en-US"/>
        </w:rPr>
        <w:t>-model</w:t>
      </w:r>
    </w:p>
    <w:p w:rsidR="00692AEB" w:rsidRPr="008E1A7D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blur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ne of following is correct syntax for creating a module in Angular?</w:t>
      </w:r>
    </w:p>
    <w:p w:rsidR="00692AEB" w:rsidRPr="008E1A7D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var</w:t>
      </w:r>
      <w:proofErr w:type="spellEnd"/>
      <w:r w:rsidRPr="008E1A7D">
        <w:rPr>
          <w:lang w:val="en-US"/>
        </w:rPr>
        <w:t xml:space="preserve"> </w:t>
      </w:r>
      <w:proofErr w:type="spellStart"/>
      <w:r w:rsidRPr="008E1A7D">
        <w:rPr>
          <w:lang w:val="en-US"/>
        </w:rPr>
        <w:t>myModule</w:t>
      </w:r>
      <w:proofErr w:type="spellEnd"/>
      <w:r w:rsidRPr="008E1A7D">
        <w:rPr>
          <w:lang w:val="en-US"/>
        </w:rPr>
        <w:t xml:space="preserve">= </w:t>
      </w:r>
      <w:proofErr w:type="spellStart"/>
      <w:r w:rsidRPr="008E1A7D">
        <w:rPr>
          <w:lang w:val="en-US"/>
        </w:rPr>
        <w:t>angular.module</w:t>
      </w:r>
      <w:proofErr w:type="spellEnd"/>
      <w:r w:rsidRPr="008E1A7D">
        <w:rPr>
          <w:lang w:val="en-US"/>
        </w:rPr>
        <w:t>();</w:t>
      </w:r>
    </w:p>
    <w:p w:rsidR="00692AEB" w:rsidRPr="008E1A7D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var</w:t>
      </w:r>
      <w:proofErr w:type="spellEnd"/>
      <w:r w:rsidRPr="008E1A7D">
        <w:rPr>
          <w:lang w:val="en-US"/>
        </w:rPr>
        <w:t xml:space="preserve"> </w:t>
      </w:r>
      <w:proofErr w:type="spellStart"/>
      <w:r w:rsidRPr="008E1A7D">
        <w:rPr>
          <w:lang w:val="en-US"/>
        </w:rPr>
        <w:t>myModule</w:t>
      </w:r>
      <w:proofErr w:type="spellEnd"/>
      <w:r w:rsidRPr="008E1A7D">
        <w:rPr>
          <w:lang w:val="en-US"/>
        </w:rPr>
        <w:t>= new Module();</w:t>
      </w:r>
    </w:p>
    <w:p w:rsidR="00692AEB" w:rsidRPr="002756DE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2756DE">
        <w:rPr>
          <w:color w:val="4472C4" w:themeColor="accent1"/>
          <w:lang w:val="en-US"/>
        </w:rPr>
        <w:t>angular.module</w:t>
      </w:r>
      <w:proofErr w:type="spellEnd"/>
      <w:r w:rsidRPr="002756DE">
        <w:rPr>
          <w:color w:val="4472C4" w:themeColor="accent1"/>
          <w:lang w:val="en-US"/>
        </w:rPr>
        <w:t>("app", []);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ow do you share data between controller and view?</w:t>
      </w:r>
    </w:p>
    <w:p w:rsidR="00692AEB" w:rsidRPr="008E1A7D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Model</w:t>
      </w:r>
    </w:p>
    <w:p w:rsidR="00692AEB" w:rsidRPr="002756DE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color w:val="4472C4" w:themeColor="accent1"/>
          <w:lang w:val="en-US"/>
        </w:rPr>
      </w:pPr>
      <w:r w:rsidRPr="002756DE">
        <w:rPr>
          <w:color w:val="4472C4" w:themeColor="accent1"/>
          <w:lang w:val="en-US"/>
        </w:rPr>
        <w:t>using services</w:t>
      </w:r>
    </w:p>
    <w:p w:rsidR="00692AEB" w:rsidRPr="008E1A7D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factory</w:t>
      </w:r>
    </w:p>
    <w:p w:rsidR="00692AEB" w:rsidRPr="008E1A7D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$scope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$</w:t>
      </w:r>
      <w:proofErr w:type="spellStart"/>
      <w:proofErr w:type="gramStart"/>
      <w:r w:rsidRPr="008E1A7D">
        <w:rPr>
          <w:lang w:val="en-US"/>
        </w:rPr>
        <w:t>routeProvider</w:t>
      </w:r>
      <w:proofErr w:type="spellEnd"/>
      <w:r w:rsidRPr="008E1A7D">
        <w:rPr>
          <w:lang w:val="en-US"/>
        </w:rPr>
        <w:t xml:space="preserve"> ?</w:t>
      </w:r>
      <w:proofErr w:type="gramEnd"/>
    </w:p>
    <w:p w:rsidR="00692AEB" w:rsidRPr="002756DE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color w:val="4472C4" w:themeColor="accent1"/>
          <w:lang w:val="en-US"/>
        </w:rPr>
      </w:pPr>
      <w:r w:rsidRPr="002756DE">
        <w:rPr>
          <w:color w:val="4472C4" w:themeColor="accent1"/>
          <w:lang w:val="en-US"/>
        </w:rPr>
        <w:t>A service</w:t>
      </w:r>
    </w:p>
    <w:p w:rsidR="00692AEB" w:rsidRPr="008E1A7D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module</w:t>
      </w:r>
    </w:p>
    <w:p w:rsidR="00692AEB" w:rsidRPr="008E1A7D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component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o is known as father of Angular?</w:t>
      </w:r>
    </w:p>
    <w:p w:rsidR="00692AEB" w:rsidRPr="008E1A7D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rad Green</w:t>
      </w:r>
    </w:p>
    <w:p w:rsidR="00692AEB" w:rsidRPr="002756DE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2756DE">
        <w:rPr>
          <w:color w:val="4472C4" w:themeColor="accent1"/>
          <w:lang w:val="en-US"/>
        </w:rPr>
        <w:t>Misko</w:t>
      </w:r>
      <w:proofErr w:type="spellEnd"/>
      <w:r w:rsidRPr="002756DE">
        <w:rPr>
          <w:color w:val="4472C4" w:themeColor="accent1"/>
          <w:lang w:val="en-US"/>
        </w:rPr>
        <w:t xml:space="preserve"> </w:t>
      </w:r>
      <w:proofErr w:type="spellStart"/>
      <w:r w:rsidRPr="002756DE">
        <w:rPr>
          <w:color w:val="4472C4" w:themeColor="accent1"/>
          <w:lang w:val="en-US"/>
        </w:rPr>
        <w:t>Hevery</w:t>
      </w:r>
      <w:proofErr w:type="spellEnd"/>
    </w:p>
    <w:p w:rsidR="00692AEB" w:rsidRPr="008E1A7D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Adam </w:t>
      </w:r>
      <w:proofErr w:type="spellStart"/>
      <w:r w:rsidRPr="008E1A7D">
        <w:rPr>
          <w:lang w:val="en-US"/>
        </w:rPr>
        <w:t>Abrons</w:t>
      </w:r>
      <w:proofErr w:type="spellEnd"/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1.x is written in</w:t>
      </w:r>
    </w:p>
    <w:p w:rsidR="00692AEB" w:rsidRPr="008E1A7D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Java</w:t>
      </w:r>
    </w:p>
    <w:p w:rsidR="00692AEB" w:rsidRPr="002756DE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2756DE">
        <w:rPr>
          <w:color w:val="4472C4" w:themeColor="accent1"/>
          <w:lang w:val="en-US"/>
        </w:rPr>
        <w:t>Javascript</w:t>
      </w:r>
      <w:proofErr w:type="spellEnd"/>
    </w:p>
    <w:p w:rsidR="00692AEB" w:rsidRPr="008E1A7D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TypeScript</w:t>
      </w:r>
      <w:proofErr w:type="spellEnd"/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s Angular supports two way binding?</w:t>
      </w:r>
    </w:p>
    <w:p w:rsidR="00692AEB" w:rsidRPr="002756DE" w:rsidRDefault="00692AEB" w:rsidP="00692AEB">
      <w:pPr>
        <w:pStyle w:val="ListParagraph"/>
        <w:numPr>
          <w:ilvl w:val="0"/>
          <w:numId w:val="41"/>
        </w:numPr>
        <w:spacing w:after="0" w:line="240" w:lineRule="auto"/>
        <w:rPr>
          <w:color w:val="4472C4" w:themeColor="accent1"/>
          <w:lang w:val="en-US"/>
        </w:rPr>
      </w:pPr>
      <w:r w:rsidRPr="002756DE">
        <w:rPr>
          <w:color w:val="4472C4" w:themeColor="accent1"/>
          <w:lang w:val="en-US"/>
        </w:rPr>
        <w:t>True</w:t>
      </w:r>
    </w:p>
    <w:p w:rsidR="00692AEB" w:rsidRPr="008E1A7D" w:rsidRDefault="00692AEB" w:rsidP="00692AE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Angular Directive is used to disable an Element?</w:t>
      </w:r>
    </w:p>
    <w:p w:rsidR="00692AEB" w:rsidRPr="002756DE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2756DE">
        <w:rPr>
          <w:color w:val="4472C4" w:themeColor="accent1"/>
          <w:lang w:val="en-US"/>
        </w:rPr>
        <w:t>ng</w:t>
      </w:r>
      <w:proofErr w:type="spellEnd"/>
      <w:r w:rsidRPr="002756DE">
        <w:rPr>
          <w:color w:val="4472C4" w:themeColor="accent1"/>
          <w:lang w:val="en-US"/>
        </w:rPr>
        <w:t>-disabled</w:t>
      </w:r>
    </w:p>
    <w:p w:rsidR="00692AEB" w:rsidRPr="008E1A7D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hide</w:t>
      </w:r>
    </w:p>
    <w:p w:rsidR="00692AEB" w:rsidRPr="008E1A7D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false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s Angular supports internationalization?</w:t>
      </w:r>
    </w:p>
    <w:p w:rsidR="00692AEB" w:rsidRPr="002756DE" w:rsidRDefault="00692AEB" w:rsidP="00692AEB">
      <w:pPr>
        <w:pStyle w:val="ListParagraph"/>
        <w:numPr>
          <w:ilvl w:val="0"/>
          <w:numId w:val="43"/>
        </w:numPr>
        <w:spacing w:after="0" w:line="240" w:lineRule="auto"/>
        <w:rPr>
          <w:color w:val="4472C4" w:themeColor="accent1"/>
          <w:lang w:val="en-US"/>
        </w:rPr>
      </w:pPr>
      <w:r w:rsidRPr="002756DE">
        <w:rPr>
          <w:color w:val="4472C4" w:themeColor="accent1"/>
          <w:lang w:val="en-US"/>
        </w:rPr>
        <w:t>True</w:t>
      </w:r>
    </w:p>
    <w:p w:rsidR="00692AEB" w:rsidRPr="008E1A7D" w:rsidRDefault="00692AEB" w:rsidP="00692AEB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we extend Angular?</w:t>
      </w:r>
    </w:p>
    <w:p w:rsidR="00692AEB" w:rsidRPr="002756DE" w:rsidRDefault="00692AEB" w:rsidP="00692AEB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  <w:lang w:val="en-US"/>
        </w:rPr>
      </w:pPr>
      <w:r w:rsidRPr="002756DE">
        <w:rPr>
          <w:color w:val="4472C4" w:themeColor="accent1"/>
          <w:lang w:val="en-US"/>
        </w:rPr>
        <w:t>True</w:t>
      </w:r>
    </w:p>
    <w:p w:rsidR="00692AEB" w:rsidRPr="008E1A7D" w:rsidRDefault="00692AEB" w:rsidP="00692AEB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$</w:t>
      </w:r>
      <w:proofErr w:type="spellStart"/>
      <w:proofErr w:type="gramStart"/>
      <w:r w:rsidRPr="008E1A7D">
        <w:rPr>
          <w:lang w:val="en-US"/>
        </w:rPr>
        <w:t>routeProvider</w:t>
      </w:r>
      <w:proofErr w:type="spellEnd"/>
      <w:r w:rsidRPr="008E1A7D">
        <w:rPr>
          <w:lang w:val="en-US"/>
        </w:rPr>
        <w:t xml:space="preserve"> ?</w:t>
      </w:r>
      <w:proofErr w:type="gramEnd"/>
    </w:p>
    <w:p w:rsidR="00692AEB" w:rsidRPr="00F74E40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A service</w:t>
      </w:r>
    </w:p>
    <w:p w:rsidR="00692AEB" w:rsidRPr="008E1A7D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module</w:t>
      </w:r>
    </w:p>
    <w:p w:rsidR="00692AEB" w:rsidRPr="008E1A7D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 component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directives are used in ____________</w:t>
      </w:r>
    </w:p>
    <w:p w:rsidR="00692AEB" w:rsidRPr="008E1A7D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odule</w:t>
      </w:r>
    </w:p>
    <w:p w:rsidR="00692AEB" w:rsidRPr="008E1A7D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troller</w:t>
      </w:r>
    </w:p>
    <w:p w:rsidR="00692AEB" w:rsidRPr="008E1A7D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ervice</w:t>
      </w:r>
    </w:p>
    <w:p w:rsidR="00692AEB" w:rsidRPr="00F74E40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View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directives can be written in Templates as</w:t>
      </w:r>
    </w:p>
    <w:p w:rsidR="00692AEB" w:rsidRPr="008E1A7D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ag</w:t>
      </w:r>
    </w:p>
    <w:p w:rsidR="00692AEB" w:rsidRPr="008E1A7D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ttribute</w:t>
      </w:r>
    </w:p>
    <w:p w:rsidR="00692AEB" w:rsidRPr="008E1A7D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lass name</w:t>
      </w:r>
    </w:p>
    <w:p w:rsidR="00692AEB" w:rsidRPr="00F74E40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All of the above</w:t>
      </w: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directive allows us to use a form in Angular?</w:t>
      </w:r>
    </w:p>
    <w:p w:rsidR="00692AEB" w:rsidRPr="008E1A7D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include</w:t>
      </w:r>
    </w:p>
    <w:p w:rsidR="00692AEB" w:rsidRPr="00F74E40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F74E40">
        <w:rPr>
          <w:color w:val="4472C4" w:themeColor="accent1"/>
          <w:lang w:val="en-US"/>
        </w:rPr>
        <w:t>ng</w:t>
      </w:r>
      <w:proofErr w:type="spellEnd"/>
      <w:r w:rsidRPr="00F74E40">
        <w:rPr>
          <w:color w:val="4472C4" w:themeColor="accent1"/>
          <w:lang w:val="en-US"/>
        </w:rPr>
        <w:t>-form</w:t>
      </w:r>
    </w:p>
    <w:p w:rsidR="00692AEB" w:rsidRPr="008E1A7D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directive</w:t>
      </w:r>
    </w:p>
    <w:p w:rsidR="00692AEB" w:rsidRPr="008E1A7D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bind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applications are a mix of</w:t>
      </w:r>
    </w:p>
    <w:p w:rsidR="00692AEB" w:rsidRPr="008E1A7D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HTML and PHP</w:t>
      </w:r>
    </w:p>
    <w:p w:rsidR="00692AEB" w:rsidRPr="00F74E40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HTML and JavaScript</w:t>
      </w:r>
    </w:p>
    <w:p w:rsidR="00692AEB" w:rsidRPr="008E1A7D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HTML and </w:t>
      </w:r>
      <w:proofErr w:type="spellStart"/>
      <w:r w:rsidRPr="008E1A7D">
        <w:rPr>
          <w:lang w:val="en-US"/>
        </w:rPr>
        <w:t>CrossScript</w:t>
      </w:r>
      <w:proofErr w:type="spellEnd"/>
    </w:p>
    <w:p w:rsidR="00692AEB" w:rsidRPr="008E1A7D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HTML and </w:t>
      </w:r>
      <w:proofErr w:type="spellStart"/>
      <w:r w:rsidRPr="008E1A7D">
        <w:rPr>
          <w:lang w:val="en-US"/>
        </w:rPr>
        <w:t>AngularScript</w:t>
      </w:r>
      <w:proofErr w:type="spellEnd"/>
    </w:p>
    <w:p w:rsidR="00692AEB" w:rsidRDefault="00692AEB" w:rsidP="00692AEB">
      <w:pPr>
        <w:spacing w:after="0" w:line="240" w:lineRule="auto"/>
        <w:rPr>
          <w:lang w:val="en-US"/>
        </w:rPr>
      </w:pPr>
    </w:p>
    <w:p w:rsidR="00F35F33" w:rsidRPr="008E1A7D" w:rsidRDefault="00F35F33" w:rsidP="00692AEB">
      <w:pPr>
        <w:spacing w:after="0" w:line="240" w:lineRule="auto"/>
        <w:rPr>
          <w:lang w:val="en-US"/>
        </w:rPr>
      </w:pPr>
    </w:p>
    <w:p w:rsidR="00692AEB" w:rsidRPr="008E1A7D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application expressions are pure JavaScript expressions.</w:t>
      </w:r>
    </w:p>
    <w:p w:rsidR="00692AEB" w:rsidRPr="00F74E40" w:rsidRDefault="00692AEB" w:rsidP="00692AEB">
      <w:pPr>
        <w:pStyle w:val="ListParagraph"/>
        <w:numPr>
          <w:ilvl w:val="0"/>
          <w:numId w:val="50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True</w:t>
      </w:r>
    </w:p>
    <w:p w:rsidR="00692AEB" w:rsidRPr="008E1A7D" w:rsidRDefault="00692AEB" w:rsidP="00692AEB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692AEB" w:rsidRPr="008E1A7D" w:rsidRDefault="00692AEB" w:rsidP="00692AEB">
      <w:pPr>
        <w:spacing w:after="0" w:line="240" w:lineRule="auto"/>
        <w:rPr>
          <w:lang w:val="en-US"/>
        </w:rPr>
      </w:pPr>
    </w:p>
    <w:p w:rsidR="003D27ED" w:rsidRPr="008E1A7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$http service is used to make an Ajax call to server.</w:t>
      </w:r>
    </w:p>
    <w:p w:rsidR="003D27ED" w:rsidRPr="00F74E40" w:rsidRDefault="003D27ED" w:rsidP="003D27ED">
      <w:pPr>
        <w:pStyle w:val="ListParagraph"/>
        <w:numPr>
          <w:ilvl w:val="0"/>
          <w:numId w:val="51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Yes</w:t>
      </w:r>
    </w:p>
    <w:p w:rsidR="00692AEB" w:rsidRPr="008E1A7D" w:rsidRDefault="003D27ED" w:rsidP="003D27ED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</w:t>
      </w:r>
    </w:p>
    <w:p w:rsidR="003D27ED" w:rsidRPr="008E1A7D" w:rsidRDefault="003D27ED" w:rsidP="003D27ED">
      <w:pPr>
        <w:spacing w:after="0" w:line="240" w:lineRule="auto"/>
        <w:rPr>
          <w:lang w:val="en-US"/>
        </w:rPr>
      </w:pPr>
    </w:p>
    <w:p w:rsidR="003D27ED" w:rsidRPr="008E1A7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deep linking in Angular?</w:t>
      </w:r>
    </w:p>
    <w:p w:rsidR="003D27ED" w:rsidRPr="008E1A7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ep linking is a SEO based technique.</w:t>
      </w:r>
    </w:p>
    <w:p w:rsidR="003D27ED" w:rsidRPr="008E1A7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ep linking refers to linking various views to a central page.</w:t>
      </w:r>
    </w:p>
    <w:p w:rsidR="003D27ED" w:rsidRPr="00F74E40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Deep linking allows you to encode the state of application in the URL so that it can be bookmarked.</w:t>
      </w:r>
    </w:p>
    <w:p w:rsidR="003D27ED" w:rsidRPr="008E1A7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:rsidR="003D27ED" w:rsidRPr="008E1A7D" w:rsidRDefault="003D27ED" w:rsidP="003D27ED">
      <w:pPr>
        <w:spacing w:after="0" w:line="240" w:lineRule="auto"/>
        <w:rPr>
          <w:lang w:val="en-US"/>
        </w:rPr>
      </w:pPr>
    </w:p>
    <w:p w:rsidR="003D27ED" w:rsidRPr="008E1A7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components can be injected as a dependency in Angular?</w:t>
      </w:r>
    </w:p>
    <w:p w:rsidR="003D27ED" w:rsidRPr="008E1A7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Value</w:t>
      </w:r>
    </w:p>
    <w:p w:rsidR="003D27ED" w:rsidRPr="008E1A7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ctory</w:t>
      </w:r>
    </w:p>
    <w:p w:rsidR="003D27ED" w:rsidRPr="008E1A7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stant</w:t>
      </w:r>
    </w:p>
    <w:p w:rsidR="003D27ED" w:rsidRPr="00F74E40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Application Module</w:t>
      </w:r>
    </w:p>
    <w:p w:rsidR="003D27ED" w:rsidRPr="008E1A7D" w:rsidRDefault="003D27ED" w:rsidP="003D27ED">
      <w:pPr>
        <w:spacing w:after="0" w:line="240" w:lineRule="auto"/>
        <w:rPr>
          <w:lang w:val="en-US"/>
        </w:rPr>
      </w:pPr>
    </w:p>
    <w:p w:rsidR="00F8741E" w:rsidRPr="008E1A7D" w:rsidRDefault="00F8741E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is a controller in MVC?</w:t>
      </w:r>
    </w:p>
    <w:p w:rsidR="00F8741E" w:rsidRPr="008E1A7D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a software Code that stores the data</w:t>
      </w:r>
    </w:p>
    <w:p w:rsidR="00F8741E" w:rsidRPr="008E1A7D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a software Code that renders the user interface</w:t>
      </w:r>
    </w:p>
    <w:p w:rsidR="00F8741E" w:rsidRPr="00F74E40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It is a software Code that controls the interactions between the Model and View</w:t>
      </w:r>
    </w:p>
    <w:p w:rsidR="00AE62AC" w:rsidRPr="008E1A7D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:rsidR="009D121F" w:rsidRPr="008E1A7D" w:rsidRDefault="009D121F" w:rsidP="009D121F">
      <w:pPr>
        <w:spacing w:after="0" w:line="240" w:lineRule="auto"/>
        <w:rPr>
          <w:lang w:val="en-US"/>
        </w:rPr>
      </w:pPr>
    </w:p>
    <w:p w:rsidR="009D121F" w:rsidRPr="008E1A7D" w:rsidRDefault="009D121F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s are validation directives?</w:t>
      </w:r>
    </w:p>
    <w:p w:rsidR="009D121F" w:rsidRPr="008E1A7D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required</w:t>
      </w:r>
    </w:p>
    <w:p w:rsidR="009D121F" w:rsidRPr="008E1A7D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-minlength</w:t>
      </w:r>
      <w:proofErr w:type="spellEnd"/>
    </w:p>
    <w:p w:rsidR="009D121F" w:rsidRPr="008E1A7D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pattern</w:t>
      </w:r>
    </w:p>
    <w:p w:rsidR="009D121F" w:rsidRPr="00F74E40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All of the above</w:t>
      </w:r>
    </w:p>
    <w:p w:rsidR="009D121F" w:rsidRPr="008E1A7D" w:rsidRDefault="009D121F" w:rsidP="009D121F">
      <w:pPr>
        <w:spacing w:after="0" w:line="240" w:lineRule="auto"/>
        <w:rPr>
          <w:lang w:val="en-US"/>
        </w:rPr>
      </w:pPr>
    </w:p>
    <w:p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components can be injected as a dependency in Angular?</w:t>
      </w:r>
    </w:p>
    <w:p w:rsidR="00771EBA" w:rsidRPr="00F74E40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Application Module</w:t>
      </w:r>
    </w:p>
    <w:p w:rsidR="00771EBA" w:rsidRPr="008E1A7D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stant</w:t>
      </w:r>
    </w:p>
    <w:p w:rsidR="00771EBA" w:rsidRPr="008E1A7D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Value</w:t>
      </w:r>
    </w:p>
    <w:p w:rsidR="009D121F" w:rsidRPr="008E1A7D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ctory</w:t>
      </w:r>
    </w:p>
    <w:p w:rsidR="00771EBA" w:rsidRPr="008E1A7D" w:rsidRDefault="00771EBA" w:rsidP="00771EBA">
      <w:pPr>
        <w:spacing w:after="0" w:line="240" w:lineRule="auto"/>
        <w:rPr>
          <w:lang w:val="en-US"/>
        </w:rPr>
      </w:pPr>
    </w:p>
    <w:p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o is sometimes called as Father of Angular?</w:t>
      </w:r>
    </w:p>
    <w:p w:rsidR="00771EBA" w:rsidRPr="008E1A7D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rad Green</w:t>
      </w:r>
    </w:p>
    <w:p w:rsidR="00771EBA" w:rsidRPr="008E1A7D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gor Minor</w:t>
      </w:r>
    </w:p>
    <w:p w:rsidR="00771EBA" w:rsidRPr="00F74E40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F74E40">
        <w:rPr>
          <w:color w:val="4472C4" w:themeColor="accent1"/>
          <w:lang w:val="en-US"/>
        </w:rPr>
        <w:t>Misko</w:t>
      </w:r>
      <w:proofErr w:type="spellEnd"/>
      <w:r w:rsidRPr="00F74E40">
        <w:rPr>
          <w:color w:val="4472C4" w:themeColor="accent1"/>
          <w:lang w:val="en-US"/>
        </w:rPr>
        <w:t xml:space="preserve"> </w:t>
      </w:r>
      <w:proofErr w:type="spellStart"/>
      <w:r w:rsidRPr="00F74E40">
        <w:rPr>
          <w:color w:val="4472C4" w:themeColor="accent1"/>
          <w:lang w:val="en-US"/>
        </w:rPr>
        <w:t>Hevery</w:t>
      </w:r>
      <w:proofErr w:type="spellEnd"/>
    </w:p>
    <w:p w:rsidR="00771EBA" w:rsidRPr="008E1A7D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rian Ford</w:t>
      </w:r>
    </w:p>
    <w:p w:rsidR="00771EBA" w:rsidRPr="008E1A7D" w:rsidRDefault="00771EBA" w:rsidP="00771EBA">
      <w:pPr>
        <w:spacing w:after="0" w:line="240" w:lineRule="auto"/>
        <w:rPr>
          <w:lang w:val="en-US"/>
        </w:rPr>
      </w:pPr>
    </w:p>
    <w:p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is true about Angular expressions</w:t>
      </w:r>
    </w:p>
    <w:p w:rsidR="00771EBA" w:rsidRPr="008E1A7D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Expressions behave in same way as 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bind directives</w:t>
      </w:r>
    </w:p>
    <w:p w:rsidR="00771EBA" w:rsidRPr="008E1A7D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Expressions are written inside double braces like {{ expression}}</w:t>
      </w:r>
    </w:p>
    <w:p w:rsidR="00771EBA" w:rsidRPr="008E1A7D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Expressions are used to bind application data to html</w:t>
      </w:r>
    </w:p>
    <w:p w:rsidR="00771EBA" w:rsidRPr="00F74E40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  <w:lang w:val="en-US"/>
        </w:rPr>
      </w:pPr>
      <w:r w:rsidRPr="00F74E40">
        <w:rPr>
          <w:color w:val="4472C4" w:themeColor="accent1"/>
          <w:lang w:val="en-US"/>
        </w:rPr>
        <w:t>All of these</w:t>
      </w:r>
    </w:p>
    <w:p w:rsidR="00771EBA" w:rsidRPr="008E1A7D" w:rsidRDefault="00771EBA" w:rsidP="00771EBA">
      <w:pPr>
        <w:spacing w:after="0" w:line="240" w:lineRule="auto"/>
        <w:rPr>
          <w:lang w:val="en-US"/>
        </w:rPr>
      </w:pPr>
    </w:p>
    <w:p w:rsidR="00771EBA" w:rsidRPr="008E1A7D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module can be created using ________</w:t>
      </w:r>
    </w:p>
    <w:p w:rsidR="00771EBA" w:rsidRPr="00F74E40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F74E40">
        <w:rPr>
          <w:color w:val="4472C4" w:themeColor="accent1"/>
          <w:lang w:val="en-US"/>
        </w:rPr>
        <w:t>angular.module</w:t>
      </w:r>
      <w:proofErr w:type="spellEnd"/>
      <w:r w:rsidRPr="00F74E40">
        <w:rPr>
          <w:color w:val="4472C4" w:themeColor="accent1"/>
          <w:lang w:val="en-US"/>
        </w:rPr>
        <w:t>();</w:t>
      </w:r>
    </w:p>
    <w:p w:rsidR="00771EBA" w:rsidRPr="008E1A7D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var</w:t>
      </w:r>
      <w:proofErr w:type="spellEnd"/>
      <w:r w:rsidRPr="008E1A7D">
        <w:rPr>
          <w:lang w:val="en-US"/>
        </w:rPr>
        <w:t xml:space="preserve"> </w:t>
      </w:r>
      <w:proofErr w:type="spellStart"/>
      <w:r w:rsidRPr="008E1A7D">
        <w:rPr>
          <w:lang w:val="en-US"/>
        </w:rPr>
        <w:t>myModule</w:t>
      </w:r>
      <w:proofErr w:type="spellEnd"/>
      <w:r w:rsidRPr="008E1A7D">
        <w:rPr>
          <w:lang w:val="en-US"/>
        </w:rPr>
        <w:t xml:space="preserve"> = new module();</w:t>
      </w:r>
    </w:p>
    <w:p w:rsidR="00771EBA" w:rsidRPr="008E1A7D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module.create</w:t>
      </w:r>
      <w:proofErr w:type="spellEnd"/>
      <w:r w:rsidRPr="008E1A7D">
        <w:rPr>
          <w:lang w:val="en-US"/>
        </w:rPr>
        <w:t>();</w:t>
      </w:r>
    </w:p>
    <w:p w:rsidR="00771EBA" w:rsidRPr="008E1A7D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angular.create</w:t>
      </w:r>
      <w:proofErr w:type="spellEnd"/>
      <w:r w:rsidRPr="008E1A7D">
        <w:rPr>
          <w:lang w:val="en-US"/>
        </w:rPr>
        <w:t>();</w:t>
      </w:r>
    </w:p>
    <w:p w:rsidR="00771EBA" w:rsidRPr="008E1A7D" w:rsidRDefault="00771EBA" w:rsidP="00771EBA">
      <w:pPr>
        <w:spacing w:after="0" w:line="240" w:lineRule="auto"/>
        <w:rPr>
          <w:lang w:val="en-US"/>
        </w:rPr>
      </w:pPr>
    </w:p>
    <w:p w:rsidR="005D5678" w:rsidRPr="008E1A7D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What is link function is used for in angular </w:t>
      </w:r>
      <w:proofErr w:type="spellStart"/>
      <w:r w:rsidRPr="008E1A7D">
        <w:rPr>
          <w:lang w:val="en-US"/>
        </w:rPr>
        <w:t>js</w:t>
      </w:r>
      <w:proofErr w:type="spellEnd"/>
      <w:r w:rsidRPr="008E1A7D">
        <w:rPr>
          <w:lang w:val="en-US"/>
        </w:rPr>
        <w:t>?</w:t>
      </w:r>
    </w:p>
    <w:p w:rsidR="005D5678" w:rsidRPr="00D6434A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It is used for registering DOM listeners as well as instance DOM manipulation</w:t>
      </w:r>
    </w:p>
    <w:p w:rsidR="005D5678" w:rsidRPr="008E1A7D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used to retrieve object instances as defined by provider</w:t>
      </w:r>
    </w:p>
    <w:p w:rsidR="005D5678" w:rsidRPr="008E1A7D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t is used for template DOM Manipulation and collect all of the directives</w:t>
      </w:r>
    </w:p>
    <w:p w:rsidR="00771EBA" w:rsidRPr="008E1A7D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he method traverses the DOM and matches the directives</w:t>
      </w:r>
    </w:p>
    <w:p w:rsidR="005D5678" w:rsidRPr="008E1A7D" w:rsidRDefault="005D5678" w:rsidP="005D5678">
      <w:pPr>
        <w:spacing w:after="0" w:line="240" w:lineRule="auto"/>
        <w:rPr>
          <w:lang w:val="en-US"/>
        </w:rPr>
      </w:pPr>
    </w:p>
    <w:p w:rsidR="005D5678" w:rsidRPr="008E1A7D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initializes based upon which of the following scenario?</w:t>
      </w:r>
    </w:p>
    <w:p w:rsidR="005D5678" w:rsidRPr="008E1A7D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DOMContentLoaded</w:t>
      </w:r>
      <w:proofErr w:type="spellEnd"/>
      <w:r w:rsidRPr="008E1A7D">
        <w:rPr>
          <w:lang w:val="en-US"/>
        </w:rPr>
        <w:t xml:space="preserve"> event happens</w:t>
      </w:r>
    </w:p>
    <w:p w:rsidR="005D5678" w:rsidRPr="008E1A7D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document.readyState</w:t>
      </w:r>
      <w:proofErr w:type="spellEnd"/>
      <w:r w:rsidRPr="008E1A7D">
        <w:rPr>
          <w:lang w:val="en-US"/>
        </w:rPr>
        <w:t xml:space="preserve"> is set to complete</w:t>
      </w:r>
    </w:p>
    <w:p w:rsidR="005D5678" w:rsidRPr="00D6434A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Both of the above</w:t>
      </w:r>
    </w:p>
    <w:p w:rsidR="005D5678" w:rsidRPr="008E1A7D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:rsidR="005D5678" w:rsidRPr="008E1A7D" w:rsidRDefault="005D5678" w:rsidP="005D5678">
      <w:pPr>
        <w:spacing w:after="0" w:line="240" w:lineRule="auto"/>
        <w:rPr>
          <w:lang w:val="en-US"/>
        </w:rPr>
      </w:pPr>
    </w:p>
    <w:p w:rsidR="005D5678" w:rsidRPr="008E1A7D" w:rsidRDefault="005D5678" w:rsidP="005D5678">
      <w:pPr>
        <w:spacing w:after="0" w:line="240" w:lineRule="auto"/>
        <w:rPr>
          <w:lang w:val="en-US"/>
        </w:rPr>
      </w:pPr>
    </w:p>
    <w:p w:rsidR="005D5678" w:rsidRPr="008E1A7D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expressions are written using.</w:t>
      </w:r>
    </w:p>
    <w:p w:rsidR="005D5678" w:rsidRPr="00D6434A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double braces like {{ expression}}</w:t>
      </w:r>
    </w:p>
    <w:p w:rsidR="005D5678" w:rsidRPr="008E1A7D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ingle braces like {expression}</w:t>
      </w:r>
    </w:p>
    <w:p w:rsidR="005D5678" w:rsidRPr="008E1A7D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mall bracket like (expression)</w:t>
      </w:r>
    </w:p>
    <w:p w:rsidR="005D5678" w:rsidRPr="008E1A7D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pital bracket like [expression]</w:t>
      </w:r>
    </w:p>
    <w:p w:rsidR="005D5678" w:rsidRPr="008E1A7D" w:rsidRDefault="005D5678" w:rsidP="005D5678">
      <w:pPr>
        <w:spacing w:after="0" w:line="240" w:lineRule="auto"/>
        <w:rPr>
          <w:lang w:val="en-US"/>
        </w:rPr>
      </w:pPr>
    </w:p>
    <w:p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angular function is used to manually start up an angular application?</w:t>
      </w:r>
    </w:p>
    <w:p w:rsidR="002225D6" w:rsidRPr="00D6434A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D6434A">
        <w:rPr>
          <w:color w:val="4472C4" w:themeColor="accent1"/>
          <w:lang w:val="en-US"/>
        </w:rPr>
        <w:t>angular.bootstrap</w:t>
      </w:r>
      <w:proofErr w:type="spellEnd"/>
    </w:p>
    <w:p w:rsidR="002225D6" w:rsidRPr="008E1A7D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angular.element</w:t>
      </w:r>
      <w:proofErr w:type="spellEnd"/>
    </w:p>
    <w:p w:rsidR="002225D6" w:rsidRPr="008E1A7D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angular.copy</w:t>
      </w:r>
      <w:proofErr w:type="spellEnd"/>
    </w:p>
    <w:p w:rsidR="00771EBA" w:rsidRPr="008E1A7D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</w:t>
      </w:r>
    </w:p>
    <w:p w:rsidR="002225D6" w:rsidRPr="008E1A7D" w:rsidRDefault="002225D6" w:rsidP="002225D6">
      <w:pPr>
        <w:spacing w:after="0" w:line="240" w:lineRule="auto"/>
        <w:rPr>
          <w:lang w:val="en-US"/>
        </w:rPr>
      </w:pPr>
    </w:p>
    <w:p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directives are used in ________</w:t>
      </w:r>
    </w:p>
    <w:p w:rsidR="002225D6" w:rsidRPr="008E1A7D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odel</w:t>
      </w:r>
    </w:p>
    <w:p w:rsidR="002225D6" w:rsidRPr="00D6434A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View</w:t>
      </w:r>
    </w:p>
    <w:p w:rsidR="002225D6" w:rsidRPr="008E1A7D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ontroller</w:t>
      </w:r>
    </w:p>
    <w:p w:rsidR="002225D6" w:rsidRPr="008E1A7D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odule</w:t>
      </w:r>
    </w:p>
    <w:p w:rsidR="002225D6" w:rsidRPr="008E1A7D" w:rsidRDefault="002225D6" w:rsidP="002225D6">
      <w:pPr>
        <w:spacing w:after="0" w:line="240" w:lineRule="auto"/>
        <w:rPr>
          <w:lang w:val="en-US"/>
        </w:rPr>
      </w:pPr>
    </w:p>
    <w:p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How does an object or function can get hold of its dependencies in angular </w:t>
      </w:r>
      <w:proofErr w:type="spellStart"/>
      <w:r w:rsidRPr="008E1A7D">
        <w:rPr>
          <w:lang w:val="en-US"/>
        </w:rPr>
        <w:t>js</w:t>
      </w:r>
      <w:proofErr w:type="spellEnd"/>
      <w:r w:rsidRPr="008E1A7D">
        <w:rPr>
          <w:lang w:val="en-US"/>
        </w:rPr>
        <w:t>?</w:t>
      </w:r>
    </w:p>
    <w:p w:rsidR="002225D6" w:rsidRPr="008E1A7D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ypically using the new operator, dependency can be created</w:t>
      </w:r>
    </w:p>
    <w:p w:rsidR="002225D6" w:rsidRPr="008E1A7D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y referring to a global variable, dependency can be looked up</w:t>
      </w:r>
    </w:p>
    <w:p w:rsidR="002225D6" w:rsidRPr="008E1A7D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Dependency can be passed into where it is required</w:t>
      </w:r>
    </w:p>
    <w:p w:rsidR="002225D6" w:rsidRPr="00D6434A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All of the above</w:t>
      </w:r>
    </w:p>
    <w:p w:rsidR="002225D6" w:rsidRPr="008E1A7D" w:rsidRDefault="002225D6" w:rsidP="002225D6">
      <w:pPr>
        <w:spacing w:after="0" w:line="240" w:lineRule="auto"/>
        <w:rPr>
          <w:lang w:val="en-US"/>
        </w:rPr>
      </w:pPr>
    </w:p>
    <w:p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here is a controller which takes a single parameter. We call it . . . . . parameter.</w:t>
      </w:r>
    </w:p>
    <w:p w:rsidR="002225D6" w:rsidRPr="008E1A7D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</w:t>
      </w:r>
      <w:proofErr w:type="spellStart"/>
      <w:r w:rsidRPr="008E1A7D">
        <w:rPr>
          <w:lang w:val="en-US"/>
        </w:rPr>
        <w:t>param</w:t>
      </w:r>
      <w:proofErr w:type="spellEnd"/>
    </w:p>
    <w:p w:rsidR="002225D6" w:rsidRPr="008E1A7D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control</w:t>
      </w:r>
    </w:p>
    <w:p w:rsidR="002225D6" w:rsidRPr="00D6434A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$scope</w:t>
      </w:r>
    </w:p>
    <w:p w:rsidR="002225D6" w:rsidRPr="008E1A7D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$</w:t>
      </w:r>
      <w:proofErr w:type="spellStart"/>
      <w:r w:rsidRPr="008E1A7D">
        <w:rPr>
          <w:lang w:val="en-US"/>
        </w:rPr>
        <w:t>scont</w:t>
      </w:r>
      <w:proofErr w:type="spellEnd"/>
    </w:p>
    <w:p w:rsidR="002225D6" w:rsidRDefault="002225D6" w:rsidP="002225D6">
      <w:pPr>
        <w:spacing w:after="0" w:line="240" w:lineRule="auto"/>
        <w:rPr>
          <w:lang w:val="en-US"/>
        </w:rPr>
      </w:pPr>
    </w:p>
    <w:p w:rsidR="00F35F33" w:rsidRDefault="00F35F33" w:rsidP="002225D6">
      <w:pPr>
        <w:spacing w:after="0" w:line="240" w:lineRule="auto"/>
        <w:rPr>
          <w:lang w:val="en-US"/>
        </w:rPr>
      </w:pPr>
    </w:p>
    <w:p w:rsidR="00F35F33" w:rsidRPr="008E1A7D" w:rsidRDefault="00F35F33" w:rsidP="002225D6">
      <w:pPr>
        <w:spacing w:after="0" w:line="240" w:lineRule="auto"/>
        <w:rPr>
          <w:lang w:val="en-US"/>
        </w:rPr>
      </w:pPr>
    </w:p>
    <w:p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ich of the following directive allows us to use form?</w:t>
      </w:r>
    </w:p>
    <w:p w:rsidR="002225D6" w:rsidRPr="008E1A7D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include</w:t>
      </w:r>
    </w:p>
    <w:p w:rsidR="002225D6" w:rsidRPr="00D6434A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D6434A">
        <w:rPr>
          <w:color w:val="4472C4" w:themeColor="accent1"/>
          <w:lang w:val="en-US"/>
        </w:rPr>
        <w:t>ng</w:t>
      </w:r>
      <w:proofErr w:type="spellEnd"/>
      <w:r w:rsidRPr="00D6434A">
        <w:rPr>
          <w:color w:val="4472C4" w:themeColor="accent1"/>
          <w:lang w:val="en-US"/>
        </w:rPr>
        <w:t>-form</w:t>
      </w:r>
    </w:p>
    <w:p w:rsidR="002225D6" w:rsidRPr="008E1A7D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bind</w:t>
      </w:r>
    </w:p>
    <w:p w:rsidR="002225D6" w:rsidRPr="008E1A7D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attach</w:t>
      </w:r>
    </w:p>
    <w:p w:rsidR="002225D6" w:rsidRPr="008E1A7D" w:rsidRDefault="002225D6" w:rsidP="002225D6">
      <w:pPr>
        <w:spacing w:after="0" w:line="240" w:lineRule="auto"/>
        <w:rPr>
          <w:lang w:val="en-US"/>
        </w:rPr>
      </w:pPr>
    </w:p>
    <w:p w:rsidR="002225D6" w:rsidRPr="008E1A7D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n Angul</w:t>
      </w:r>
      <w:r w:rsidR="00344741">
        <w:rPr>
          <w:lang w:val="en-US"/>
        </w:rPr>
        <w:t>a</w:t>
      </w:r>
      <w:r w:rsidRPr="008E1A7D">
        <w:rPr>
          <w:lang w:val="en-US"/>
        </w:rPr>
        <w:t>r HTML document is loaded and evaluated first in the browser. Mean while in Angular ________</w:t>
      </w:r>
      <w:proofErr w:type="gramStart"/>
      <w:r w:rsidRPr="008E1A7D">
        <w:rPr>
          <w:lang w:val="en-US"/>
        </w:rPr>
        <w:t>_ ?</w:t>
      </w:r>
      <w:proofErr w:type="gramEnd"/>
    </w:p>
    <w:p w:rsidR="002225D6" w:rsidRPr="008E1A7D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JavaScript file is loaded</w:t>
      </w:r>
    </w:p>
    <w:p w:rsidR="002225D6" w:rsidRPr="008E1A7D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The angular global object is created</w:t>
      </w:r>
    </w:p>
    <w:p w:rsidR="002225D6" w:rsidRPr="008E1A7D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Your JavaScript which registers controller functions is executed</w:t>
      </w:r>
    </w:p>
    <w:p w:rsidR="002225D6" w:rsidRPr="00D6434A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All of above</w:t>
      </w:r>
    </w:p>
    <w:p w:rsidR="002225D6" w:rsidRPr="008E1A7D" w:rsidRDefault="002225D6" w:rsidP="002225D6">
      <w:pPr>
        <w:spacing w:after="0" w:line="240" w:lineRule="auto"/>
        <w:rPr>
          <w:lang w:val="en-US"/>
        </w:rPr>
      </w:pPr>
    </w:p>
    <w:p w:rsidR="00450501" w:rsidRPr="008E1A7D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hat are various possible prefixes such as '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 xml:space="preserve">-' using which Angular directives (for example, 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app) can be defined?</w:t>
      </w:r>
    </w:p>
    <w:p w:rsidR="00450501" w:rsidRPr="008E1A7D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'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', 'data-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', '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:'</w:t>
      </w:r>
    </w:p>
    <w:p w:rsidR="00450501" w:rsidRPr="008E1A7D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'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'</w:t>
      </w:r>
    </w:p>
    <w:p w:rsidR="00450501" w:rsidRPr="00D6434A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'</w:t>
      </w:r>
      <w:proofErr w:type="spellStart"/>
      <w:r w:rsidRPr="00D6434A">
        <w:rPr>
          <w:color w:val="4472C4" w:themeColor="accent1"/>
          <w:lang w:val="en-US"/>
        </w:rPr>
        <w:t>ng</w:t>
      </w:r>
      <w:proofErr w:type="spellEnd"/>
      <w:r w:rsidRPr="00D6434A">
        <w:rPr>
          <w:color w:val="4472C4" w:themeColor="accent1"/>
          <w:lang w:val="en-US"/>
        </w:rPr>
        <w:t>-', 'data-</w:t>
      </w:r>
      <w:proofErr w:type="spellStart"/>
      <w:r w:rsidRPr="00D6434A">
        <w:rPr>
          <w:color w:val="4472C4" w:themeColor="accent1"/>
          <w:lang w:val="en-US"/>
        </w:rPr>
        <w:t>ng</w:t>
      </w:r>
      <w:proofErr w:type="spellEnd"/>
      <w:r w:rsidRPr="00D6434A">
        <w:rPr>
          <w:color w:val="4472C4" w:themeColor="accent1"/>
          <w:lang w:val="en-US"/>
        </w:rPr>
        <w:t>-', '</w:t>
      </w:r>
      <w:proofErr w:type="spellStart"/>
      <w:r w:rsidRPr="00D6434A">
        <w:rPr>
          <w:color w:val="4472C4" w:themeColor="accent1"/>
          <w:lang w:val="en-US"/>
        </w:rPr>
        <w:t>ng</w:t>
      </w:r>
      <w:proofErr w:type="spellEnd"/>
      <w:r w:rsidRPr="00D6434A">
        <w:rPr>
          <w:color w:val="4472C4" w:themeColor="accent1"/>
          <w:lang w:val="en-US"/>
        </w:rPr>
        <w:t>:', 'x-</w:t>
      </w:r>
      <w:proofErr w:type="spellStart"/>
      <w:r w:rsidRPr="00D6434A">
        <w:rPr>
          <w:color w:val="4472C4" w:themeColor="accent1"/>
          <w:lang w:val="en-US"/>
        </w:rPr>
        <w:t>ng</w:t>
      </w:r>
      <w:proofErr w:type="spellEnd"/>
      <w:r w:rsidRPr="00D6434A">
        <w:rPr>
          <w:color w:val="4472C4" w:themeColor="accent1"/>
          <w:lang w:val="en-US"/>
        </w:rPr>
        <w:t>-'</w:t>
      </w:r>
    </w:p>
    <w:p w:rsidR="002225D6" w:rsidRPr="008E1A7D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'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', 'data-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','x-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'</w:t>
      </w:r>
    </w:p>
    <w:p w:rsidR="00450501" w:rsidRPr="008E1A7D" w:rsidRDefault="00450501" w:rsidP="00450501">
      <w:pPr>
        <w:spacing w:after="0" w:line="240" w:lineRule="auto"/>
        <w:rPr>
          <w:lang w:val="en-US"/>
        </w:rPr>
      </w:pPr>
    </w:p>
    <w:p w:rsidR="00450501" w:rsidRPr="008E1A7D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s Angular extensible?</w:t>
      </w:r>
    </w:p>
    <w:p w:rsidR="00450501" w:rsidRPr="008E1A7D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450501" w:rsidRPr="00D6434A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true</w:t>
      </w:r>
    </w:p>
    <w:p w:rsidR="00450501" w:rsidRPr="008E1A7D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 of the above</w:t>
      </w:r>
    </w:p>
    <w:p w:rsidR="00450501" w:rsidRPr="008E1A7D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</w:t>
      </w:r>
    </w:p>
    <w:p w:rsidR="00450501" w:rsidRPr="008E1A7D" w:rsidRDefault="00450501" w:rsidP="00450501">
      <w:pPr>
        <w:spacing w:after="0" w:line="240" w:lineRule="auto"/>
        <w:rPr>
          <w:lang w:val="en-US"/>
        </w:rPr>
      </w:pPr>
    </w:p>
    <w:p w:rsidR="00450501" w:rsidRPr="008E1A7D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n an HTML page have multiple “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app” directive for bootstrapping multiple Angular application?</w:t>
      </w:r>
    </w:p>
    <w:p w:rsidR="00450501" w:rsidRPr="008E1A7D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Yes</w:t>
      </w:r>
    </w:p>
    <w:p w:rsidR="00450501" w:rsidRPr="00D6434A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No</w:t>
      </w:r>
    </w:p>
    <w:p w:rsidR="00450501" w:rsidRPr="008E1A7D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</w:t>
      </w:r>
    </w:p>
    <w:p w:rsidR="00450501" w:rsidRPr="008E1A7D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ll</w:t>
      </w:r>
    </w:p>
    <w:p w:rsidR="00450501" w:rsidRPr="008E1A7D" w:rsidRDefault="00450501" w:rsidP="00450501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Which of the following is true about </w:t>
      </w:r>
      <w:proofErr w:type="spell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init directive?</w:t>
      </w:r>
    </w:p>
    <w:p w:rsidR="00F479DB" w:rsidRPr="00D6434A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color w:val="4472C4" w:themeColor="accent1"/>
          <w:lang w:val="en-US"/>
        </w:rPr>
      </w:pPr>
      <w:proofErr w:type="spellStart"/>
      <w:proofErr w:type="gramStart"/>
      <w:r w:rsidRPr="00D6434A">
        <w:rPr>
          <w:color w:val="4472C4" w:themeColor="accent1"/>
          <w:lang w:val="en-US"/>
        </w:rPr>
        <w:t>ng</w:t>
      </w:r>
      <w:proofErr w:type="spellEnd"/>
      <w:r w:rsidRPr="00D6434A">
        <w:rPr>
          <w:color w:val="4472C4" w:themeColor="accent1"/>
          <w:lang w:val="en-US"/>
        </w:rPr>
        <w:t>-init</w:t>
      </w:r>
      <w:proofErr w:type="gramEnd"/>
      <w:r w:rsidRPr="00D6434A">
        <w:rPr>
          <w:color w:val="4472C4" w:themeColor="accent1"/>
          <w:lang w:val="en-US"/>
        </w:rPr>
        <w:t xml:space="preserve"> directive initializes an Angular Application data.</w:t>
      </w:r>
    </w:p>
    <w:p w:rsidR="00F479DB" w:rsidRPr="008E1A7D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proofErr w:type="gramStart"/>
      <w:r w:rsidRPr="008E1A7D">
        <w:rPr>
          <w:lang w:val="en-US"/>
        </w:rPr>
        <w:t>ng</w:t>
      </w:r>
      <w:proofErr w:type="spellEnd"/>
      <w:r w:rsidRPr="008E1A7D">
        <w:rPr>
          <w:lang w:val="en-US"/>
        </w:rPr>
        <w:t>-init</w:t>
      </w:r>
      <w:proofErr w:type="gramEnd"/>
      <w:r w:rsidRPr="008E1A7D">
        <w:rPr>
          <w:lang w:val="en-US"/>
        </w:rPr>
        <w:t xml:space="preserve"> directive is used to put values to the variables to be used in the application.</w:t>
      </w:r>
    </w:p>
    <w:p w:rsidR="00F479DB" w:rsidRPr="008E1A7D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Both of the above.</w:t>
      </w:r>
    </w:p>
    <w:p w:rsidR="00F479DB" w:rsidRPr="008E1A7D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.</w:t>
      </w:r>
    </w:p>
    <w:p w:rsidR="003D27ED" w:rsidRPr="008E1A7D" w:rsidRDefault="003D27ED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Angular expressions are written using.</w:t>
      </w:r>
    </w:p>
    <w:p w:rsidR="00F479DB" w:rsidRPr="00D6434A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double braces like {{ expression</w:t>
      </w:r>
      <w:r w:rsidR="00B3200C" w:rsidRPr="00D6434A">
        <w:rPr>
          <w:color w:val="4472C4" w:themeColor="accent1"/>
          <w:lang w:val="en-US"/>
        </w:rPr>
        <w:t xml:space="preserve"> </w:t>
      </w:r>
      <w:r w:rsidRPr="00D6434A">
        <w:rPr>
          <w:color w:val="4472C4" w:themeColor="accent1"/>
          <w:lang w:val="en-US"/>
        </w:rPr>
        <w:t>}}</w:t>
      </w:r>
    </w:p>
    <w:p w:rsidR="00F479DB" w:rsidRPr="008E1A7D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ingle braces like {expression}</w:t>
      </w:r>
    </w:p>
    <w:p w:rsidR="00F479DB" w:rsidRPr="008E1A7D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small bracket like (expression)</w:t>
      </w:r>
    </w:p>
    <w:p w:rsidR="00F479DB" w:rsidRPr="008E1A7D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apital bracket like [expression]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 xml:space="preserve">How </w:t>
      </w:r>
      <w:proofErr w:type="spellStart"/>
      <w:r w:rsidRPr="008E1A7D">
        <w:rPr>
          <w:lang w:val="en-US"/>
        </w:rPr>
        <w:t>angular.module</w:t>
      </w:r>
      <w:proofErr w:type="spellEnd"/>
      <w:r w:rsidRPr="008E1A7D">
        <w:rPr>
          <w:lang w:val="en-US"/>
        </w:rPr>
        <w:t xml:space="preserve"> works?</w:t>
      </w:r>
    </w:p>
    <w:p w:rsidR="00F479DB" w:rsidRPr="008E1A7D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spellStart"/>
      <w:proofErr w:type="gramStart"/>
      <w:r w:rsidRPr="008E1A7D">
        <w:rPr>
          <w:lang w:val="en-US"/>
        </w:rPr>
        <w:t>angular.module</w:t>
      </w:r>
      <w:proofErr w:type="spellEnd"/>
      <w:proofErr w:type="gramEnd"/>
      <w:r w:rsidRPr="008E1A7D">
        <w:rPr>
          <w:lang w:val="en-US"/>
        </w:rPr>
        <w:t xml:space="preserve"> is used to create Angular modules along with its dependent modules.</w:t>
      </w:r>
    </w:p>
    <w:p w:rsidR="00F479DB" w:rsidRPr="008E1A7D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spellStart"/>
      <w:proofErr w:type="gramStart"/>
      <w:r w:rsidRPr="008E1A7D">
        <w:rPr>
          <w:lang w:val="en-US"/>
        </w:rPr>
        <w:t>angular.module</w:t>
      </w:r>
      <w:proofErr w:type="spellEnd"/>
      <w:proofErr w:type="gramEnd"/>
      <w:r w:rsidRPr="008E1A7D">
        <w:rPr>
          <w:lang w:val="en-US"/>
        </w:rPr>
        <w:t xml:space="preserve"> is primarily used to create application module.</w:t>
      </w:r>
    </w:p>
    <w:p w:rsidR="00F479DB" w:rsidRPr="00D6434A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Both of the above.</w:t>
      </w:r>
    </w:p>
    <w:p w:rsidR="00F479DB" w:rsidRPr="008E1A7D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None of the above.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Model available in $</w:t>
      </w:r>
      <w:proofErr w:type="spellStart"/>
      <w:r w:rsidRPr="008E1A7D">
        <w:rPr>
          <w:lang w:val="en-US"/>
        </w:rPr>
        <w:t>rootScope</w:t>
      </w:r>
      <w:proofErr w:type="spellEnd"/>
      <w:r w:rsidRPr="008E1A7D">
        <w:rPr>
          <w:lang w:val="en-US"/>
        </w:rPr>
        <w:t xml:space="preserve"> is available to its all child scopes.</w:t>
      </w:r>
    </w:p>
    <w:p w:rsidR="00F479DB" w:rsidRPr="00D6434A" w:rsidRDefault="00F479DB" w:rsidP="00F479DB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true</w:t>
      </w:r>
    </w:p>
    <w:p w:rsidR="00F479DB" w:rsidRPr="008E1A7D" w:rsidRDefault="00F479DB" w:rsidP="00F479DB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Using factory method, we first define a factory and then assign method to it.</w:t>
      </w:r>
    </w:p>
    <w:p w:rsidR="00F479DB" w:rsidRPr="008E1A7D" w:rsidRDefault="00F479DB" w:rsidP="00F479DB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F479DB" w:rsidRPr="00D6434A" w:rsidRDefault="00F479DB" w:rsidP="00F479DB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  <w:lang w:val="en-US"/>
        </w:rPr>
      </w:pPr>
      <w:r w:rsidRPr="00D6434A">
        <w:rPr>
          <w:color w:val="4472C4" w:themeColor="accent1"/>
          <w:lang w:val="en-US"/>
        </w:rPr>
        <w:t>true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stom directives are used in Angular to extend the functionality of HTML.</w:t>
      </w:r>
    </w:p>
    <w:p w:rsidR="00F479DB" w:rsidRPr="00154ADF" w:rsidRDefault="00F479DB" w:rsidP="00F479DB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  <w:lang w:val="en-US"/>
        </w:rPr>
      </w:pPr>
      <w:r w:rsidRPr="00154ADF">
        <w:rPr>
          <w:color w:val="4472C4" w:themeColor="accent1"/>
          <w:lang w:val="en-US"/>
        </w:rPr>
        <w:t>true</w:t>
      </w:r>
    </w:p>
    <w:p w:rsidR="00F479DB" w:rsidRPr="008E1A7D" w:rsidRDefault="00F479DB" w:rsidP="00F479DB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With Angular, developer writes less code and gets more functionality.</w:t>
      </w:r>
    </w:p>
    <w:p w:rsidR="00F479DB" w:rsidRPr="008E1A7D" w:rsidRDefault="00F479DB" w:rsidP="00F479DB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F479DB" w:rsidRPr="00154ADF" w:rsidRDefault="00F479DB" w:rsidP="00F479DB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  <w:lang w:val="en-US"/>
        </w:rPr>
      </w:pPr>
      <w:r w:rsidRPr="00154ADF">
        <w:rPr>
          <w:color w:val="4472C4" w:themeColor="accent1"/>
          <w:lang w:val="en-US"/>
        </w:rPr>
        <w:t>true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Currency filter is applied to an expression using pipe character.</w:t>
      </w:r>
    </w:p>
    <w:p w:rsidR="00F479DB" w:rsidRPr="00154ADF" w:rsidRDefault="00F479DB" w:rsidP="00F479DB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  <w:lang w:val="en-US"/>
        </w:rPr>
      </w:pPr>
      <w:r w:rsidRPr="00154ADF">
        <w:rPr>
          <w:color w:val="4472C4" w:themeColor="accent1"/>
          <w:lang w:val="en-US"/>
        </w:rPr>
        <w:t>true</w:t>
      </w:r>
    </w:p>
    <w:p w:rsidR="00F479DB" w:rsidRPr="008E1A7D" w:rsidRDefault="00F479DB" w:rsidP="00F479DB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p w:rsidR="00F479DB" w:rsidRPr="008E1A7D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Internationalization is a way to show locale specific information on a website.</w:t>
      </w:r>
    </w:p>
    <w:p w:rsidR="00F479DB" w:rsidRPr="008E1A7D" w:rsidRDefault="00F479DB" w:rsidP="00F479DB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8E1A7D">
        <w:rPr>
          <w:lang w:val="en-US"/>
        </w:rPr>
        <w:t>false</w:t>
      </w:r>
    </w:p>
    <w:p w:rsidR="00F479DB" w:rsidRPr="00154ADF" w:rsidRDefault="00F479DB" w:rsidP="00F479DB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  <w:lang w:val="en-US"/>
        </w:rPr>
      </w:pPr>
      <w:r w:rsidRPr="00154ADF">
        <w:rPr>
          <w:color w:val="4472C4" w:themeColor="accent1"/>
          <w:lang w:val="en-US"/>
        </w:rPr>
        <w:t>true</w:t>
      </w:r>
    </w:p>
    <w:p w:rsidR="00F479DB" w:rsidRPr="008E1A7D" w:rsidRDefault="00F479DB" w:rsidP="00F479DB">
      <w:pPr>
        <w:spacing w:after="0" w:line="240" w:lineRule="auto"/>
        <w:rPr>
          <w:lang w:val="en-US"/>
        </w:rPr>
      </w:pPr>
    </w:p>
    <w:sectPr w:rsidR="00F479DB" w:rsidRPr="008E1A7D" w:rsidSect="005E2B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D5B94"/>
    <w:multiLevelType w:val="hybridMultilevel"/>
    <w:tmpl w:val="4C3AAFCE"/>
    <w:lvl w:ilvl="0" w:tplc="06A64E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FC204D"/>
    <w:multiLevelType w:val="hybridMultilevel"/>
    <w:tmpl w:val="F20C7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9421E2"/>
    <w:multiLevelType w:val="hybridMultilevel"/>
    <w:tmpl w:val="9FC61526"/>
    <w:lvl w:ilvl="0" w:tplc="1D94FB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5E1ED6"/>
    <w:multiLevelType w:val="hybridMultilevel"/>
    <w:tmpl w:val="457C3878"/>
    <w:lvl w:ilvl="0" w:tplc="A448D8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A0C2685"/>
    <w:multiLevelType w:val="hybridMultilevel"/>
    <w:tmpl w:val="ADAAFA2A"/>
    <w:lvl w:ilvl="0" w:tplc="1898F3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EAC15E5"/>
    <w:multiLevelType w:val="hybridMultilevel"/>
    <w:tmpl w:val="71A2DA88"/>
    <w:lvl w:ilvl="0" w:tplc="2E9A50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585D79"/>
    <w:multiLevelType w:val="hybridMultilevel"/>
    <w:tmpl w:val="8356FCA2"/>
    <w:lvl w:ilvl="0" w:tplc="5D340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1A510E0"/>
    <w:multiLevelType w:val="hybridMultilevel"/>
    <w:tmpl w:val="7E202E08"/>
    <w:lvl w:ilvl="0" w:tplc="8F7604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33F0A44"/>
    <w:multiLevelType w:val="hybridMultilevel"/>
    <w:tmpl w:val="1C2E5580"/>
    <w:lvl w:ilvl="0" w:tplc="6742AB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0F4009"/>
    <w:multiLevelType w:val="hybridMultilevel"/>
    <w:tmpl w:val="73EEFBE0"/>
    <w:lvl w:ilvl="0" w:tplc="79147F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52D0B3C"/>
    <w:multiLevelType w:val="hybridMultilevel"/>
    <w:tmpl w:val="99968484"/>
    <w:lvl w:ilvl="0" w:tplc="FCC245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925446C"/>
    <w:multiLevelType w:val="hybridMultilevel"/>
    <w:tmpl w:val="ADF0685C"/>
    <w:lvl w:ilvl="0" w:tplc="73723A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95869AD"/>
    <w:multiLevelType w:val="hybridMultilevel"/>
    <w:tmpl w:val="474CBA24"/>
    <w:lvl w:ilvl="0" w:tplc="37040B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D2DA6"/>
    <w:multiLevelType w:val="hybridMultilevel"/>
    <w:tmpl w:val="E03E334E"/>
    <w:lvl w:ilvl="0" w:tplc="F4CA80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A44594F"/>
    <w:multiLevelType w:val="hybridMultilevel"/>
    <w:tmpl w:val="5F30532A"/>
    <w:lvl w:ilvl="0" w:tplc="3BCED3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DAD2F4C"/>
    <w:multiLevelType w:val="hybridMultilevel"/>
    <w:tmpl w:val="FB4C2570"/>
    <w:lvl w:ilvl="0" w:tplc="839672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556A24"/>
    <w:multiLevelType w:val="hybridMultilevel"/>
    <w:tmpl w:val="DD8AB94E"/>
    <w:lvl w:ilvl="0" w:tplc="4A2A98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F24618B"/>
    <w:multiLevelType w:val="hybridMultilevel"/>
    <w:tmpl w:val="8C007E50"/>
    <w:lvl w:ilvl="0" w:tplc="060C4D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762487"/>
    <w:multiLevelType w:val="hybridMultilevel"/>
    <w:tmpl w:val="CC66DE26"/>
    <w:lvl w:ilvl="0" w:tplc="01CC6B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37B5C78"/>
    <w:multiLevelType w:val="hybridMultilevel"/>
    <w:tmpl w:val="F14228A2"/>
    <w:lvl w:ilvl="0" w:tplc="C3807C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54E53AD"/>
    <w:multiLevelType w:val="hybridMultilevel"/>
    <w:tmpl w:val="A7200348"/>
    <w:lvl w:ilvl="0" w:tplc="5F9690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79825D6"/>
    <w:multiLevelType w:val="hybridMultilevel"/>
    <w:tmpl w:val="BCF23272"/>
    <w:lvl w:ilvl="0" w:tplc="603405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7CC683E"/>
    <w:multiLevelType w:val="hybridMultilevel"/>
    <w:tmpl w:val="A2425FEA"/>
    <w:lvl w:ilvl="0" w:tplc="E24865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9BC3E12"/>
    <w:multiLevelType w:val="hybridMultilevel"/>
    <w:tmpl w:val="61D8FDFC"/>
    <w:lvl w:ilvl="0" w:tplc="9BA6AA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2B551093"/>
    <w:multiLevelType w:val="hybridMultilevel"/>
    <w:tmpl w:val="4C024D08"/>
    <w:lvl w:ilvl="0" w:tplc="C07622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E547BF9"/>
    <w:multiLevelType w:val="hybridMultilevel"/>
    <w:tmpl w:val="81E014AC"/>
    <w:lvl w:ilvl="0" w:tplc="7CDED1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2E9B23DA"/>
    <w:multiLevelType w:val="hybridMultilevel"/>
    <w:tmpl w:val="1C7632BC"/>
    <w:lvl w:ilvl="0" w:tplc="AA76F1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1CF0899"/>
    <w:multiLevelType w:val="hybridMultilevel"/>
    <w:tmpl w:val="2A126CF0"/>
    <w:lvl w:ilvl="0" w:tplc="642C59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2AB147B"/>
    <w:multiLevelType w:val="hybridMultilevel"/>
    <w:tmpl w:val="75D61E92"/>
    <w:lvl w:ilvl="0" w:tplc="6DE42C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391C2846"/>
    <w:multiLevelType w:val="hybridMultilevel"/>
    <w:tmpl w:val="D7F8E256"/>
    <w:lvl w:ilvl="0" w:tplc="FC2CCD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CE431E8"/>
    <w:multiLevelType w:val="hybridMultilevel"/>
    <w:tmpl w:val="596ABE9C"/>
    <w:lvl w:ilvl="0" w:tplc="CE866A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3EA45F1E"/>
    <w:multiLevelType w:val="hybridMultilevel"/>
    <w:tmpl w:val="A4783E28"/>
    <w:lvl w:ilvl="0" w:tplc="D2CEE6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2946429"/>
    <w:multiLevelType w:val="hybridMultilevel"/>
    <w:tmpl w:val="BADCFA9C"/>
    <w:lvl w:ilvl="0" w:tplc="29A041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4507FFB"/>
    <w:multiLevelType w:val="hybridMultilevel"/>
    <w:tmpl w:val="56C8A8AA"/>
    <w:lvl w:ilvl="0" w:tplc="FA344F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4A94F76"/>
    <w:multiLevelType w:val="hybridMultilevel"/>
    <w:tmpl w:val="8AB82BE4"/>
    <w:lvl w:ilvl="0" w:tplc="FFE0E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4EB3D77"/>
    <w:multiLevelType w:val="hybridMultilevel"/>
    <w:tmpl w:val="11425DF4"/>
    <w:lvl w:ilvl="0" w:tplc="889C64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92C56FE"/>
    <w:multiLevelType w:val="hybridMultilevel"/>
    <w:tmpl w:val="FAFA1364"/>
    <w:lvl w:ilvl="0" w:tplc="4C42D6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A7A7EF2"/>
    <w:multiLevelType w:val="hybridMultilevel"/>
    <w:tmpl w:val="779E56C2"/>
    <w:lvl w:ilvl="0" w:tplc="A5C85C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AF8526A"/>
    <w:multiLevelType w:val="hybridMultilevel"/>
    <w:tmpl w:val="5DF01B72"/>
    <w:lvl w:ilvl="0" w:tplc="860634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4D4C2510"/>
    <w:multiLevelType w:val="hybridMultilevel"/>
    <w:tmpl w:val="18804386"/>
    <w:lvl w:ilvl="0" w:tplc="DEA2A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4D9C1B73"/>
    <w:multiLevelType w:val="hybridMultilevel"/>
    <w:tmpl w:val="61267A82"/>
    <w:lvl w:ilvl="0" w:tplc="6922B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4DEB6E41"/>
    <w:multiLevelType w:val="hybridMultilevel"/>
    <w:tmpl w:val="B8DAF6B8"/>
    <w:lvl w:ilvl="0" w:tplc="B2FCEA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4E625479"/>
    <w:multiLevelType w:val="hybridMultilevel"/>
    <w:tmpl w:val="BAEA1DC0"/>
    <w:lvl w:ilvl="0" w:tplc="7AAC76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4F401EB2"/>
    <w:multiLevelType w:val="hybridMultilevel"/>
    <w:tmpl w:val="628C255A"/>
    <w:lvl w:ilvl="0" w:tplc="5B763A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4FD26C76"/>
    <w:multiLevelType w:val="hybridMultilevel"/>
    <w:tmpl w:val="B058C338"/>
    <w:lvl w:ilvl="0" w:tplc="22766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500170CB"/>
    <w:multiLevelType w:val="hybridMultilevel"/>
    <w:tmpl w:val="A8A8E2EC"/>
    <w:lvl w:ilvl="0" w:tplc="1FF0BE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52426A0D"/>
    <w:multiLevelType w:val="hybridMultilevel"/>
    <w:tmpl w:val="646ABD4C"/>
    <w:lvl w:ilvl="0" w:tplc="EA3494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5291424E"/>
    <w:multiLevelType w:val="hybridMultilevel"/>
    <w:tmpl w:val="333E5E2E"/>
    <w:lvl w:ilvl="0" w:tplc="06A064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543366C8"/>
    <w:multiLevelType w:val="hybridMultilevel"/>
    <w:tmpl w:val="F6E2EEF8"/>
    <w:lvl w:ilvl="0" w:tplc="C24EBE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564A0CE1"/>
    <w:multiLevelType w:val="hybridMultilevel"/>
    <w:tmpl w:val="54A845C6"/>
    <w:lvl w:ilvl="0" w:tplc="3B5208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71F7876"/>
    <w:multiLevelType w:val="hybridMultilevel"/>
    <w:tmpl w:val="E7FA04D2"/>
    <w:lvl w:ilvl="0" w:tplc="150E1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57E66612"/>
    <w:multiLevelType w:val="hybridMultilevel"/>
    <w:tmpl w:val="3528C406"/>
    <w:lvl w:ilvl="0" w:tplc="01E613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60FB3849"/>
    <w:multiLevelType w:val="hybridMultilevel"/>
    <w:tmpl w:val="21AC1FD2"/>
    <w:lvl w:ilvl="0" w:tplc="5CB4D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61513462"/>
    <w:multiLevelType w:val="hybridMultilevel"/>
    <w:tmpl w:val="FC0033BC"/>
    <w:lvl w:ilvl="0" w:tplc="73E213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25C3B69"/>
    <w:multiLevelType w:val="hybridMultilevel"/>
    <w:tmpl w:val="B18E0136"/>
    <w:lvl w:ilvl="0" w:tplc="C204B6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660102AD"/>
    <w:multiLevelType w:val="hybridMultilevel"/>
    <w:tmpl w:val="2FD091D4"/>
    <w:lvl w:ilvl="0" w:tplc="A4E43B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66267D76"/>
    <w:multiLevelType w:val="hybridMultilevel"/>
    <w:tmpl w:val="F21C9D9E"/>
    <w:lvl w:ilvl="0" w:tplc="B76ACB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68414BBD"/>
    <w:multiLevelType w:val="hybridMultilevel"/>
    <w:tmpl w:val="CA9C80A0"/>
    <w:lvl w:ilvl="0" w:tplc="F48E95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6E046366"/>
    <w:multiLevelType w:val="hybridMultilevel"/>
    <w:tmpl w:val="2C08AB94"/>
    <w:lvl w:ilvl="0" w:tplc="E482CE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6F3516EF"/>
    <w:multiLevelType w:val="hybridMultilevel"/>
    <w:tmpl w:val="B0C4BF48"/>
    <w:lvl w:ilvl="0" w:tplc="A120DA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6F5D08CF"/>
    <w:multiLevelType w:val="hybridMultilevel"/>
    <w:tmpl w:val="D856171C"/>
    <w:lvl w:ilvl="0" w:tplc="6CF8D4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16D3C7A"/>
    <w:multiLevelType w:val="hybridMultilevel"/>
    <w:tmpl w:val="3DECD9B4"/>
    <w:lvl w:ilvl="0" w:tplc="62E0A5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72933E84"/>
    <w:multiLevelType w:val="hybridMultilevel"/>
    <w:tmpl w:val="BCFEE4E8"/>
    <w:lvl w:ilvl="0" w:tplc="40962C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729E5A3B"/>
    <w:multiLevelType w:val="hybridMultilevel"/>
    <w:tmpl w:val="4F04DB80"/>
    <w:lvl w:ilvl="0" w:tplc="087834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752615B7"/>
    <w:multiLevelType w:val="hybridMultilevel"/>
    <w:tmpl w:val="883AB160"/>
    <w:lvl w:ilvl="0" w:tplc="6D3ACE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761318C0"/>
    <w:multiLevelType w:val="hybridMultilevel"/>
    <w:tmpl w:val="A20668C8"/>
    <w:lvl w:ilvl="0" w:tplc="41C6D6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787B5769"/>
    <w:multiLevelType w:val="hybridMultilevel"/>
    <w:tmpl w:val="CB72934A"/>
    <w:lvl w:ilvl="0" w:tplc="1EC6D9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7AAF6235"/>
    <w:multiLevelType w:val="hybridMultilevel"/>
    <w:tmpl w:val="19BE0AAA"/>
    <w:lvl w:ilvl="0" w:tplc="56B828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4"/>
  </w:num>
  <w:num w:numId="3">
    <w:abstractNumId w:val="7"/>
  </w:num>
  <w:num w:numId="4">
    <w:abstractNumId w:val="25"/>
  </w:num>
  <w:num w:numId="5">
    <w:abstractNumId w:val="20"/>
  </w:num>
  <w:num w:numId="6">
    <w:abstractNumId w:val="48"/>
  </w:num>
  <w:num w:numId="7">
    <w:abstractNumId w:val="54"/>
  </w:num>
  <w:num w:numId="8">
    <w:abstractNumId w:val="55"/>
  </w:num>
  <w:num w:numId="9">
    <w:abstractNumId w:val="67"/>
  </w:num>
  <w:num w:numId="10">
    <w:abstractNumId w:val="19"/>
  </w:num>
  <w:num w:numId="11">
    <w:abstractNumId w:val="56"/>
  </w:num>
  <w:num w:numId="12">
    <w:abstractNumId w:val="28"/>
  </w:num>
  <w:num w:numId="13">
    <w:abstractNumId w:val="32"/>
  </w:num>
  <w:num w:numId="14">
    <w:abstractNumId w:val="49"/>
  </w:num>
  <w:num w:numId="15">
    <w:abstractNumId w:val="41"/>
  </w:num>
  <w:num w:numId="16">
    <w:abstractNumId w:val="16"/>
  </w:num>
  <w:num w:numId="17">
    <w:abstractNumId w:val="43"/>
  </w:num>
  <w:num w:numId="18">
    <w:abstractNumId w:val="62"/>
  </w:num>
  <w:num w:numId="19">
    <w:abstractNumId w:val="23"/>
  </w:num>
  <w:num w:numId="20">
    <w:abstractNumId w:val="11"/>
  </w:num>
  <w:num w:numId="21">
    <w:abstractNumId w:val="12"/>
  </w:num>
  <w:num w:numId="22">
    <w:abstractNumId w:val="15"/>
  </w:num>
  <w:num w:numId="23">
    <w:abstractNumId w:val="5"/>
  </w:num>
  <w:num w:numId="24">
    <w:abstractNumId w:val="66"/>
  </w:num>
  <w:num w:numId="25">
    <w:abstractNumId w:val="26"/>
  </w:num>
  <w:num w:numId="26">
    <w:abstractNumId w:val="27"/>
  </w:num>
  <w:num w:numId="27">
    <w:abstractNumId w:val="30"/>
  </w:num>
  <w:num w:numId="28">
    <w:abstractNumId w:val="60"/>
  </w:num>
  <w:num w:numId="29">
    <w:abstractNumId w:val="17"/>
  </w:num>
  <w:num w:numId="30">
    <w:abstractNumId w:val="63"/>
  </w:num>
  <w:num w:numId="31">
    <w:abstractNumId w:val="64"/>
  </w:num>
  <w:num w:numId="32">
    <w:abstractNumId w:val="38"/>
  </w:num>
  <w:num w:numId="33">
    <w:abstractNumId w:val="10"/>
  </w:num>
  <w:num w:numId="34">
    <w:abstractNumId w:val="35"/>
  </w:num>
  <w:num w:numId="35">
    <w:abstractNumId w:val="6"/>
  </w:num>
  <w:num w:numId="36">
    <w:abstractNumId w:val="0"/>
  </w:num>
  <w:num w:numId="37">
    <w:abstractNumId w:val="61"/>
  </w:num>
  <w:num w:numId="38">
    <w:abstractNumId w:val="40"/>
  </w:num>
  <w:num w:numId="39">
    <w:abstractNumId w:val="42"/>
  </w:num>
  <w:num w:numId="40">
    <w:abstractNumId w:val="44"/>
  </w:num>
  <w:num w:numId="41">
    <w:abstractNumId w:val="31"/>
  </w:num>
  <w:num w:numId="42">
    <w:abstractNumId w:val="24"/>
  </w:num>
  <w:num w:numId="43">
    <w:abstractNumId w:val="3"/>
  </w:num>
  <w:num w:numId="44">
    <w:abstractNumId w:val="50"/>
  </w:num>
  <w:num w:numId="45">
    <w:abstractNumId w:val="45"/>
  </w:num>
  <w:num w:numId="46">
    <w:abstractNumId w:val="58"/>
  </w:num>
  <w:num w:numId="47">
    <w:abstractNumId w:val="18"/>
  </w:num>
  <w:num w:numId="48">
    <w:abstractNumId w:val="21"/>
  </w:num>
  <w:num w:numId="49">
    <w:abstractNumId w:val="47"/>
  </w:num>
  <w:num w:numId="50">
    <w:abstractNumId w:val="52"/>
  </w:num>
  <w:num w:numId="51">
    <w:abstractNumId w:val="29"/>
  </w:num>
  <w:num w:numId="52">
    <w:abstractNumId w:val="39"/>
  </w:num>
  <w:num w:numId="53">
    <w:abstractNumId w:val="37"/>
  </w:num>
  <w:num w:numId="54">
    <w:abstractNumId w:val="36"/>
  </w:num>
  <w:num w:numId="55">
    <w:abstractNumId w:val="2"/>
  </w:num>
  <w:num w:numId="56">
    <w:abstractNumId w:val="59"/>
  </w:num>
  <w:num w:numId="57">
    <w:abstractNumId w:val="46"/>
  </w:num>
  <w:num w:numId="58">
    <w:abstractNumId w:val="51"/>
  </w:num>
  <w:num w:numId="59">
    <w:abstractNumId w:val="22"/>
  </w:num>
  <w:num w:numId="60">
    <w:abstractNumId w:val="4"/>
  </w:num>
  <w:num w:numId="61">
    <w:abstractNumId w:val="34"/>
  </w:num>
  <w:num w:numId="62">
    <w:abstractNumId w:val="33"/>
  </w:num>
  <w:num w:numId="63">
    <w:abstractNumId w:val="13"/>
  </w:num>
  <w:num w:numId="64">
    <w:abstractNumId w:val="9"/>
  </w:num>
  <w:num w:numId="65">
    <w:abstractNumId w:val="8"/>
  </w:num>
  <w:num w:numId="66">
    <w:abstractNumId w:val="65"/>
  </w:num>
  <w:num w:numId="67">
    <w:abstractNumId w:val="53"/>
  </w:num>
  <w:num w:numId="68">
    <w:abstractNumId w:val="57"/>
  </w:num>
  <w:numIdMacAtCleanup w:val="6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Y2NzS1NDE3NjOxNDVR0lEKTi0uzszPAykwrgUAVyKmxywAAAA="/>
  </w:docVars>
  <w:rsids>
    <w:rsidRoot w:val="00F479DB"/>
    <w:rsid w:val="000652FF"/>
    <w:rsid w:val="00154ADF"/>
    <w:rsid w:val="002225D6"/>
    <w:rsid w:val="002756DE"/>
    <w:rsid w:val="002F3709"/>
    <w:rsid w:val="00344741"/>
    <w:rsid w:val="003D27ED"/>
    <w:rsid w:val="003E4244"/>
    <w:rsid w:val="004235EB"/>
    <w:rsid w:val="00450501"/>
    <w:rsid w:val="004C13A6"/>
    <w:rsid w:val="00563BF4"/>
    <w:rsid w:val="005D5678"/>
    <w:rsid w:val="005E2BB3"/>
    <w:rsid w:val="00692AEB"/>
    <w:rsid w:val="007504E0"/>
    <w:rsid w:val="00771EBA"/>
    <w:rsid w:val="007D2C88"/>
    <w:rsid w:val="0084309B"/>
    <w:rsid w:val="008E1A7D"/>
    <w:rsid w:val="009967A5"/>
    <w:rsid w:val="009D121F"/>
    <w:rsid w:val="00AE62AC"/>
    <w:rsid w:val="00B3200C"/>
    <w:rsid w:val="00D6434A"/>
    <w:rsid w:val="00E50167"/>
    <w:rsid w:val="00F26D2A"/>
    <w:rsid w:val="00F35F33"/>
    <w:rsid w:val="00F479DB"/>
    <w:rsid w:val="00F548C1"/>
    <w:rsid w:val="00F74E40"/>
    <w:rsid w:val="00F8741E"/>
    <w:rsid w:val="00FA06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2B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9D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6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74348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2242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8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721052316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2958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93649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71984362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6979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7754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338655914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9043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797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03179175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0061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229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808399316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7799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5908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13855153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4600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974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519007990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9477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596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724333812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8204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7495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10</Words>
  <Characters>689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2</cp:revision>
  <dcterms:created xsi:type="dcterms:W3CDTF">2022-05-16T06:39:00Z</dcterms:created>
  <dcterms:modified xsi:type="dcterms:W3CDTF">2022-05-16T06:39:00Z</dcterms:modified>
</cp:coreProperties>
</file>